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8C781" w14:textId="77777777" w:rsidR="00F84D4C" w:rsidRDefault="003767FD" w:rsidP="00385CCC">
      <w:pPr>
        <w:tabs>
          <w:tab w:val="left" w:pos="72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lang w:val="en-GB"/>
        </w:rPr>
      </w:pPr>
      <w:r w:rsidRPr="002B3A1C">
        <w:rPr>
          <w:rFonts w:ascii="Times New Roman" w:eastAsia="Calibri" w:hAnsi="Times New Roman" w:cs="Times New Roman"/>
          <w:b/>
          <w:bCs/>
          <w:lang w:val="en-GB"/>
        </w:rPr>
        <w:t xml:space="preserve">ANNEX 1 </w:t>
      </w:r>
    </w:p>
    <w:p w14:paraId="69793B76" w14:textId="77777777" w:rsidR="00F84D4C" w:rsidRDefault="00F84D4C" w:rsidP="00385CCC">
      <w:pPr>
        <w:tabs>
          <w:tab w:val="left" w:pos="72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bCs/>
          <w:lang w:val="en-GB"/>
        </w:rPr>
      </w:pPr>
    </w:p>
    <w:p w14:paraId="25828816" w14:textId="6AEB0E42" w:rsidR="00093BC1" w:rsidRPr="002B3A1C" w:rsidRDefault="003767FD" w:rsidP="00F84D4C">
      <w:pPr>
        <w:tabs>
          <w:tab w:val="left" w:pos="720"/>
        </w:tabs>
        <w:spacing w:after="0" w:line="240" w:lineRule="auto"/>
        <w:contextualSpacing/>
        <w:jc w:val="center"/>
        <w:rPr>
          <w:rFonts w:ascii="Times New Roman" w:eastAsia="Calibri" w:hAnsi="Times New Roman" w:cs="Times New Roman"/>
          <w:b/>
          <w:bCs/>
          <w:lang w:val="en-GB"/>
        </w:rPr>
      </w:pPr>
      <w:r w:rsidRPr="002B3A1C">
        <w:rPr>
          <w:rFonts w:ascii="Times New Roman" w:eastAsia="Calibri" w:hAnsi="Times New Roman" w:cs="Times New Roman"/>
          <w:b/>
          <w:bCs/>
          <w:lang w:val="en-GB"/>
        </w:rPr>
        <w:t>APPLICATION FORM</w:t>
      </w:r>
    </w:p>
    <w:p w14:paraId="1BAB7927" w14:textId="77777777" w:rsidR="00093BC1" w:rsidRPr="00093BC1" w:rsidRDefault="00093BC1" w:rsidP="00093BC1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highlight w:val="yellow"/>
          <w:lang w:val="en-GB"/>
        </w:rPr>
      </w:pPr>
    </w:p>
    <w:p w14:paraId="1C5399BF" w14:textId="77777777" w:rsidR="00093BC1" w:rsidRPr="00093BC1" w:rsidRDefault="00093BC1" w:rsidP="00093BC1">
      <w:pPr>
        <w:tabs>
          <w:tab w:val="left" w:pos="720"/>
        </w:tabs>
        <w:spacing w:after="0" w:line="240" w:lineRule="auto"/>
        <w:jc w:val="center"/>
        <w:rPr>
          <w:rFonts w:ascii="Times New Roman" w:eastAsia="Calibri" w:hAnsi="Times New Roman" w:cs="Times New Roman"/>
          <w:lang w:val="en-GB"/>
        </w:rPr>
      </w:pPr>
      <w:r w:rsidRPr="00F9538A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Call for proposals:</w:t>
      </w:r>
      <w:r w:rsidRPr="00093BC1">
        <w:rPr>
          <w:rFonts w:ascii="Times New Roman" w:eastAsia="Calibri" w:hAnsi="Times New Roman" w:cs="Times New Roman"/>
          <w:lang w:val="en-GB"/>
        </w:rPr>
        <w:br/>
        <w:t xml:space="preserve"> </w:t>
      </w:r>
      <w:r w:rsidRPr="00093BC1">
        <w:rPr>
          <w:rFonts w:ascii="Times New Roman" w:eastAsia="Calibri" w:hAnsi="Times New Roman" w:cs="Times New Roman"/>
          <w:i/>
          <w:iCs/>
          <w:lang w:val="en-GB"/>
        </w:rPr>
        <w:t>Empowering High School Students in the field of Climate Change and Environment</w:t>
      </w:r>
    </w:p>
    <w:p w14:paraId="4E3E004A" w14:textId="77777777" w:rsidR="00093BC1" w:rsidRPr="00093BC1" w:rsidRDefault="00093BC1" w:rsidP="00093BC1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3BC1" w:rsidRPr="00093BC1" w14:paraId="64DC8D04" w14:textId="77777777" w:rsidTr="00220351">
        <w:trPr>
          <w:trHeight w:val="1421"/>
        </w:trPr>
        <w:tc>
          <w:tcPr>
            <w:tcW w:w="9350" w:type="dxa"/>
            <w:vAlign w:val="center"/>
          </w:tcPr>
          <w:p w14:paraId="3B9DF0CC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093BC1">
              <w:rPr>
                <w:rFonts w:ascii="Times New Roman" w:eastAsia="Calibri" w:hAnsi="Times New Roman" w:cs="Times New Roman"/>
              </w:rPr>
              <w:t xml:space="preserve">Please read the submission instructions carefully before completing the application form for the call </w:t>
            </w:r>
            <w:r w:rsidRPr="00093BC1">
              <w:rPr>
                <w:rFonts w:ascii="Times New Roman" w:eastAsia="Calibri" w:hAnsi="Times New Roman" w:cs="Times New Roman"/>
                <w:i/>
                <w:iCs/>
              </w:rPr>
              <w:t>“Empowering High School Students in the field of Climate Change and Environment”.</w:t>
            </w:r>
          </w:p>
          <w:p w14:paraId="352B9AC0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093BC1">
              <w:rPr>
                <w:rFonts w:ascii="Times New Roman" w:eastAsia="Calibri" w:hAnsi="Times New Roman" w:cs="Times New Roman"/>
              </w:rPr>
              <w:t xml:space="preserve">This form should be completed carefully and as clearly as possible so that a better assessment of the quality of the project proposals can be made. The information must be accurate and complete </w:t>
            </w:r>
            <w:proofErr w:type="gramStart"/>
            <w:r w:rsidRPr="00093BC1">
              <w:rPr>
                <w:rFonts w:ascii="Times New Roman" w:eastAsia="Calibri" w:hAnsi="Times New Roman" w:cs="Times New Roman"/>
              </w:rPr>
              <w:t>in order to</w:t>
            </w:r>
            <w:proofErr w:type="gramEnd"/>
            <w:r w:rsidRPr="00093BC1">
              <w:rPr>
                <w:rFonts w:ascii="Times New Roman" w:eastAsia="Calibri" w:hAnsi="Times New Roman" w:cs="Times New Roman"/>
              </w:rPr>
              <w:t xml:space="preserve"> provide sufficient detail to clearly understand the project proposal.</w:t>
            </w:r>
          </w:p>
        </w:tc>
      </w:tr>
    </w:tbl>
    <w:p w14:paraId="7C1AC76A" w14:textId="77777777" w:rsidR="00093BC1" w:rsidRPr="00093BC1" w:rsidRDefault="00093BC1" w:rsidP="00093BC1">
      <w:pPr>
        <w:rPr>
          <w:rFonts w:ascii="Times New Roman" w:eastAsia="Calibri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1445"/>
        <w:gridCol w:w="462"/>
        <w:gridCol w:w="1003"/>
        <w:gridCol w:w="1268"/>
        <w:gridCol w:w="333"/>
        <w:gridCol w:w="1407"/>
      </w:tblGrid>
      <w:tr w:rsidR="00093BC1" w:rsidRPr="00093BC1" w14:paraId="6A7FEF2E" w14:textId="77777777" w:rsidTr="003127B5">
        <w:trPr>
          <w:trHeight w:val="872"/>
        </w:trPr>
        <w:tc>
          <w:tcPr>
            <w:tcW w:w="9350" w:type="dxa"/>
            <w:gridSpan w:val="7"/>
            <w:shd w:val="clear" w:color="auto" w:fill="BDD6EE"/>
            <w:vAlign w:val="center"/>
          </w:tcPr>
          <w:p w14:paraId="2A611C1B" w14:textId="187AC863" w:rsidR="00093BC1" w:rsidRPr="00093BC1" w:rsidRDefault="00093BC1" w:rsidP="00936915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</w:pPr>
            <w:bookmarkStart w:id="0" w:name="_Hlk107562293"/>
            <w:r w:rsidRPr="00093BC1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GENERAL INFORMATION FOR PROJECT APPLICANT</w:t>
            </w:r>
            <w:bookmarkEnd w:id="0"/>
          </w:p>
        </w:tc>
      </w:tr>
      <w:tr w:rsidR="00093BC1" w:rsidRPr="00093BC1" w14:paraId="43BDB081" w14:textId="77777777" w:rsidTr="00093BC1">
        <w:trPr>
          <w:trHeight w:val="440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9079A77" w14:textId="3545DF32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BASIC INFORMATION FOR THE ORGANIZATION OF THE APPLICANT </w:t>
            </w:r>
          </w:p>
        </w:tc>
      </w:tr>
      <w:tr w:rsidR="00093BC1" w:rsidRPr="00093BC1" w14:paraId="0FF5FABA" w14:textId="77777777" w:rsidTr="00093BC1">
        <w:tc>
          <w:tcPr>
            <w:tcW w:w="3432" w:type="dxa"/>
            <w:shd w:val="clear" w:color="auto" w:fill="E2EFD9"/>
            <w:vAlign w:val="center"/>
          </w:tcPr>
          <w:p w14:paraId="5F292691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Name of organization</w:t>
            </w:r>
          </w:p>
        </w:tc>
        <w:tc>
          <w:tcPr>
            <w:tcW w:w="5918" w:type="dxa"/>
            <w:gridSpan w:val="6"/>
            <w:vAlign w:val="center"/>
          </w:tcPr>
          <w:p w14:paraId="48B9837C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6D4302D2" w14:textId="77777777" w:rsidTr="00093BC1">
        <w:tc>
          <w:tcPr>
            <w:tcW w:w="3432" w:type="dxa"/>
            <w:shd w:val="clear" w:color="auto" w:fill="E2EFD9"/>
            <w:vAlign w:val="center"/>
          </w:tcPr>
          <w:p w14:paraId="6AA05A67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Full address (street and number)</w:t>
            </w:r>
          </w:p>
        </w:tc>
        <w:tc>
          <w:tcPr>
            <w:tcW w:w="5918" w:type="dxa"/>
            <w:gridSpan w:val="6"/>
            <w:vAlign w:val="center"/>
          </w:tcPr>
          <w:p w14:paraId="24B92166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C91545" w:rsidRPr="00093BC1" w14:paraId="6E2DE0CA" w14:textId="77777777" w:rsidTr="004877AC">
        <w:tc>
          <w:tcPr>
            <w:tcW w:w="3432" w:type="dxa"/>
            <w:shd w:val="clear" w:color="auto" w:fill="E2EFD9"/>
            <w:vAlign w:val="center"/>
          </w:tcPr>
          <w:p w14:paraId="3ED0180B" w14:textId="6FE7166F" w:rsidR="00C91545" w:rsidRPr="00093BC1" w:rsidRDefault="00C91545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Postal code </w:t>
            </w:r>
            <w:r>
              <w:rPr>
                <w:rFonts w:ascii="Times New Roman" w:eastAsia="Calibri" w:hAnsi="Times New Roman" w:cs="Times New Roman"/>
                <w:sz w:val="21"/>
                <w:szCs w:val="21"/>
              </w:rPr>
              <w:t>of main office</w:t>
            </w: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5918" w:type="dxa"/>
            <w:gridSpan w:val="6"/>
            <w:vAlign w:val="center"/>
          </w:tcPr>
          <w:p w14:paraId="0DDCE445" w14:textId="77777777" w:rsidR="00C91545" w:rsidRPr="00093BC1" w:rsidRDefault="00C91545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2671927A" w14:textId="77777777" w:rsidTr="00093BC1">
        <w:tc>
          <w:tcPr>
            <w:tcW w:w="3432" w:type="dxa"/>
            <w:shd w:val="clear" w:color="auto" w:fill="E2EFD9"/>
            <w:vAlign w:val="center"/>
          </w:tcPr>
          <w:p w14:paraId="71158849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Name of the authorized representative of the NGO, address, </w:t>
            </w:r>
            <w:proofErr w:type="gramStart"/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e-mail</w:t>
            </w:r>
            <w:proofErr w:type="gramEnd"/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and current position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21A4FBB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318B9C93" w14:textId="77777777" w:rsidTr="00093BC1">
        <w:tc>
          <w:tcPr>
            <w:tcW w:w="3432" w:type="dxa"/>
            <w:shd w:val="clear" w:color="auto" w:fill="E2EFD9"/>
            <w:vAlign w:val="center"/>
          </w:tcPr>
          <w:p w14:paraId="6E0D081E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Tel.</w:t>
            </w:r>
          </w:p>
        </w:tc>
        <w:tc>
          <w:tcPr>
            <w:tcW w:w="1907" w:type="dxa"/>
            <w:gridSpan w:val="2"/>
            <w:shd w:val="clear" w:color="auto" w:fill="auto"/>
            <w:vAlign w:val="center"/>
          </w:tcPr>
          <w:p w14:paraId="04FD50C7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2271" w:type="dxa"/>
            <w:gridSpan w:val="2"/>
            <w:shd w:val="clear" w:color="auto" w:fill="E2EFD9"/>
            <w:vAlign w:val="center"/>
          </w:tcPr>
          <w:p w14:paraId="051088BC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98"/>
              <w:contextualSpacing/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Mobile phone</w:t>
            </w:r>
          </w:p>
        </w:tc>
        <w:tc>
          <w:tcPr>
            <w:tcW w:w="1740" w:type="dxa"/>
            <w:gridSpan w:val="2"/>
            <w:shd w:val="clear" w:color="auto" w:fill="auto"/>
            <w:vAlign w:val="center"/>
          </w:tcPr>
          <w:p w14:paraId="665A4EBD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5717CEA9" w14:textId="77777777" w:rsidTr="00093BC1">
        <w:tc>
          <w:tcPr>
            <w:tcW w:w="3432" w:type="dxa"/>
            <w:shd w:val="clear" w:color="auto" w:fill="E2EFD9"/>
            <w:vAlign w:val="center"/>
          </w:tcPr>
          <w:p w14:paraId="54028D2A" w14:textId="7AA19C1C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Email address</w:t>
            </w:r>
            <w:r w:rsidR="00F84D4C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of </w:t>
            </w:r>
            <w:r w:rsidR="007B2ACD">
              <w:rPr>
                <w:rFonts w:ascii="Times New Roman" w:eastAsia="Calibri" w:hAnsi="Times New Roman" w:cs="Times New Roman"/>
                <w:sz w:val="21"/>
                <w:szCs w:val="21"/>
              </w:rPr>
              <w:t>organization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0EE7554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7AE7C8B5" w14:textId="77777777" w:rsidTr="00093BC1">
        <w:tc>
          <w:tcPr>
            <w:tcW w:w="3432" w:type="dxa"/>
            <w:shd w:val="clear" w:color="auto" w:fill="E2EFD9"/>
            <w:vAlign w:val="center"/>
          </w:tcPr>
          <w:p w14:paraId="47601D9C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Websit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D5CC469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652699F2" w14:textId="77777777" w:rsidTr="00093BC1">
        <w:tc>
          <w:tcPr>
            <w:tcW w:w="3432" w:type="dxa"/>
            <w:shd w:val="clear" w:color="auto" w:fill="E2EFD9"/>
            <w:vAlign w:val="center"/>
          </w:tcPr>
          <w:p w14:paraId="290BBC6B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Establishment year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24827AB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65C2E980" w14:textId="77777777" w:rsidTr="00093BC1">
        <w:tc>
          <w:tcPr>
            <w:tcW w:w="3432" w:type="dxa"/>
            <w:shd w:val="clear" w:color="auto" w:fill="E2EFD9"/>
            <w:vAlign w:val="center"/>
          </w:tcPr>
          <w:p w14:paraId="14ECB60E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Date of registration in the NGO register</w:t>
            </w:r>
          </w:p>
        </w:tc>
        <w:tc>
          <w:tcPr>
            <w:tcW w:w="1907" w:type="dxa"/>
            <w:gridSpan w:val="2"/>
            <w:shd w:val="clear" w:color="auto" w:fill="auto"/>
            <w:vAlign w:val="center"/>
          </w:tcPr>
          <w:p w14:paraId="5810E218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2271" w:type="dxa"/>
            <w:gridSpan w:val="2"/>
            <w:shd w:val="clear" w:color="auto" w:fill="E2EFD9"/>
            <w:vAlign w:val="center"/>
          </w:tcPr>
          <w:p w14:paraId="1ABE969A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263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NGO Registration Number</w:t>
            </w:r>
          </w:p>
        </w:tc>
        <w:tc>
          <w:tcPr>
            <w:tcW w:w="1740" w:type="dxa"/>
            <w:gridSpan w:val="2"/>
            <w:shd w:val="clear" w:color="auto" w:fill="auto"/>
            <w:vAlign w:val="center"/>
          </w:tcPr>
          <w:p w14:paraId="1CA44A4B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4CB61EDB" w14:textId="77777777" w:rsidTr="00093BC1">
        <w:tc>
          <w:tcPr>
            <w:tcW w:w="3432" w:type="dxa"/>
            <w:shd w:val="clear" w:color="auto" w:fill="E2EFD9"/>
            <w:vAlign w:val="center"/>
          </w:tcPr>
          <w:p w14:paraId="0184AD91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Registered in (name of registration body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A0353E3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5DE6648A" w14:textId="77777777" w:rsidTr="00093BC1">
        <w:tc>
          <w:tcPr>
            <w:tcW w:w="3432" w:type="dxa"/>
            <w:shd w:val="clear" w:color="auto" w:fill="E2EFD9"/>
            <w:vAlign w:val="center"/>
          </w:tcPr>
          <w:p w14:paraId="01CA9260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Fiscal number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35E260B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6DA1DAA6" w14:textId="77777777" w:rsidTr="00093BC1">
        <w:tc>
          <w:tcPr>
            <w:tcW w:w="3432" w:type="dxa"/>
            <w:shd w:val="clear" w:color="auto" w:fill="E2EFD9"/>
            <w:vAlign w:val="center"/>
          </w:tcPr>
          <w:p w14:paraId="6AABEC3B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Bank account number including IBAN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0927510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6EF10D2A" w14:textId="77777777" w:rsidTr="00093BC1">
        <w:tc>
          <w:tcPr>
            <w:tcW w:w="3432" w:type="dxa"/>
            <w:shd w:val="clear" w:color="auto" w:fill="E2EFD9"/>
            <w:vAlign w:val="center"/>
          </w:tcPr>
          <w:p w14:paraId="754E0B76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Type of NGO (association / foundation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4E1AA321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56F725B9" w14:textId="77777777" w:rsidTr="00093BC1">
        <w:tc>
          <w:tcPr>
            <w:tcW w:w="3432" w:type="dxa"/>
            <w:shd w:val="clear" w:color="auto" w:fill="E2EFD9"/>
            <w:vAlign w:val="center"/>
          </w:tcPr>
          <w:p w14:paraId="3092FED7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Objectives of establishment in accordance with the statute of the NGO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2475E3E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14FC2444" w14:textId="77777777" w:rsidTr="00093BC1">
        <w:tc>
          <w:tcPr>
            <w:tcW w:w="3432" w:type="dxa"/>
            <w:shd w:val="clear" w:color="auto" w:fill="E2EFD9"/>
            <w:vAlign w:val="center"/>
          </w:tcPr>
          <w:p w14:paraId="626F02B2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Purpose and scope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7C7545C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3A12CFCC" w14:textId="77777777" w:rsidTr="00093BC1">
        <w:trPr>
          <w:trHeight w:val="341"/>
        </w:trPr>
        <w:tc>
          <w:tcPr>
            <w:tcW w:w="3432" w:type="dxa"/>
            <w:vMerge w:val="restart"/>
            <w:shd w:val="clear" w:color="auto" w:fill="E2EFD9"/>
            <w:vAlign w:val="center"/>
          </w:tcPr>
          <w:p w14:paraId="28080C30" w14:textId="5E171695" w:rsidR="00093BC1" w:rsidRPr="00093BC1" w:rsidRDefault="00093BC1" w:rsidP="00093BC1">
            <w:pPr>
              <w:numPr>
                <w:ilvl w:val="0"/>
                <w:numId w:val="3"/>
              </w:numPr>
              <w:ind w:left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Total number of </w:t>
            </w:r>
            <w:r w:rsidR="00023125">
              <w:rPr>
                <w:rFonts w:ascii="Times New Roman" w:eastAsia="Calibri" w:hAnsi="Times New Roman" w:cs="Times New Roman"/>
                <w:sz w:val="21"/>
                <w:szCs w:val="21"/>
              </w:rPr>
              <w:t>staff/</w:t>
            </w: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members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7C84BDA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1DEEF5C8" w14:textId="77777777" w:rsidTr="00093BC1">
        <w:trPr>
          <w:trHeight w:val="368"/>
        </w:trPr>
        <w:tc>
          <w:tcPr>
            <w:tcW w:w="3432" w:type="dxa"/>
            <w:vMerge/>
            <w:shd w:val="clear" w:color="auto" w:fill="E2EFD9"/>
            <w:vAlign w:val="center"/>
          </w:tcPr>
          <w:p w14:paraId="7EBAAAA2" w14:textId="77777777" w:rsidR="00093BC1" w:rsidRPr="00093BC1" w:rsidRDefault="00093BC1" w:rsidP="00093BC1">
            <w:pPr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1445" w:type="dxa"/>
            <w:shd w:val="clear" w:color="auto" w:fill="E2EFD9"/>
            <w:vAlign w:val="center"/>
          </w:tcPr>
          <w:p w14:paraId="5A310DC6" w14:textId="77777777" w:rsidR="00093BC1" w:rsidRPr="00093BC1" w:rsidRDefault="00093BC1" w:rsidP="00093BC1">
            <w:pPr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Individuals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26EA47C3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04CFCDB9" w14:textId="77777777" w:rsidR="00093BC1" w:rsidRPr="00093BC1" w:rsidRDefault="00093BC1" w:rsidP="00093BC1">
            <w:pPr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Legal persons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313E96E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77003EE8" w14:textId="77777777" w:rsidTr="00093BC1">
        <w:tc>
          <w:tcPr>
            <w:tcW w:w="3432" w:type="dxa"/>
            <w:shd w:val="clear" w:color="auto" w:fill="E2EFD9"/>
            <w:vAlign w:val="center"/>
          </w:tcPr>
          <w:p w14:paraId="319A4FFD" w14:textId="5C7E1055" w:rsidR="00093BC1" w:rsidRPr="00093BC1" w:rsidRDefault="00093BC1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Number of employees on the day the </w:t>
            </w:r>
            <w:r w:rsidR="005C6361">
              <w:rPr>
                <w:rFonts w:ascii="Times New Roman" w:eastAsia="Calibri" w:hAnsi="Times New Roman" w:cs="Times New Roman"/>
                <w:sz w:val="21"/>
                <w:szCs w:val="21"/>
              </w:rPr>
              <w:t>application</w:t>
            </w: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was submitted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07FB599B" w14:textId="77777777" w:rsidR="00093BC1" w:rsidRPr="00093BC1" w:rsidRDefault="00093BC1" w:rsidP="00093BC1">
            <w:pPr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Limited time employees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50A947BB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0931A229" w14:textId="77777777" w:rsidR="00093BC1" w:rsidRPr="00093BC1" w:rsidRDefault="00093BC1" w:rsidP="00093BC1">
            <w:pPr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Indefinite time employees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5026AE79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0C19D792" w14:textId="77777777" w:rsidTr="00093BC1">
        <w:tc>
          <w:tcPr>
            <w:tcW w:w="3432" w:type="dxa"/>
            <w:shd w:val="clear" w:color="auto" w:fill="E2EFD9"/>
            <w:vAlign w:val="center"/>
          </w:tcPr>
          <w:p w14:paraId="5F7A3A26" w14:textId="3CE4CC4C" w:rsidR="00093BC1" w:rsidRPr="00093BC1" w:rsidRDefault="00F84D4C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Does your organization have </w:t>
            </w:r>
            <w:r w:rsidR="00093BC1"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public beneficiary status? (Insert an “x”)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6F15A4FC" w14:textId="77777777" w:rsidR="00093BC1" w:rsidRPr="00093BC1" w:rsidRDefault="00093BC1" w:rsidP="008A70D7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YES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2C6747F1" w14:textId="77777777" w:rsidR="00093BC1" w:rsidRPr="00093BC1" w:rsidRDefault="00093BC1" w:rsidP="008A70D7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113FADB6" w14:textId="77777777" w:rsidR="00093BC1" w:rsidRPr="00093BC1" w:rsidRDefault="00093BC1" w:rsidP="008A70D7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NO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52F7EBB1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1DDC3968" w14:textId="77777777" w:rsidTr="00093BC1">
        <w:tc>
          <w:tcPr>
            <w:tcW w:w="3432" w:type="dxa"/>
            <w:shd w:val="clear" w:color="auto" w:fill="E2EFD9"/>
            <w:vAlign w:val="center"/>
          </w:tcPr>
          <w:p w14:paraId="566FAF97" w14:textId="14A736CF" w:rsidR="00835D48" w:rsidRPr="00093BC1" w:rsidRDefault="00093BC1" w:rsidP="003127B5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lastRenderedPageBreak/>
              <w:t xml:space="preserve">Total </w:t>
            </w:r>
            <w:r w:rsidR="00F84D4C">
              <w:rPr>
                <w:rFonts w:ascii="Times New Roman" w:eastAsia="Calibri" w:hAnsi="Times New Roman" w:cs="Times New Roman"/>
                <w:sz w:val="21"/>
                <w:szCs w:val="21"/>
              </w:rPr>
              <w:t>turnover</w:t>
            </w: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of the organization in </w:t>
            </w:r>
            <w:r w:rsidR="00F84D4C">
              <w:rPr>
                <w:rFonts w:ascii="Times New Roman" w:eastAsia="Calibri" w:hAnsi="Times New Roman" w:cs="Times New Roman"/>
                <w:sz w:val="21"/>
                <w:szCs w:val="21"/>
              </w:rPr>
              <w:t>2021 and 2020</w:t>
            </w: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(</w:t>
            </w:r>
            <w:r w:rsidR="00A43EB3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pls. </w:t>
            </w: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enter the amount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5B00C80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7FC4A51C" w14:textId="77777777" w:rsidTr="003127B5">
        <w:trPr>
          <w:trHeight w:val="440"/>
        </w:trPr>
        <w:tc>
          <w:tcPr>
            <w:tcW w:w="3432" w:type="dxa"/>
            <w:shd w:val="clear" w:color="auto" w:fill="E2EFD9"/>
            <w:vAlign w:val="center"/>
          </w:tcPr>
          <w:p w14:paraId="79CFB76C" w14:textId="373069B0" w:rsidR="00F84D4C" w:rsidRPr="00F844B4" w:rsidRDefault="00A43EB3" w:rsidP="00835D48">
            <w:pPr>
              <w:pStyle w:val="ListParagraph"/>
              <w:numPr>
                <w:ilvl w:val="0"/>
                <w:numId w:val="3"/>
              </w:numPr>
              <w:ind w:left="247" w:hanging="293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>Funding sources in 2021</w:t>
            </w:r>
          </w:p>
          <w:p w14:paraId="24931962" w14:textId="18C5E4FB" w:rsidR="00093BC1" w:rsidRPr="00835D48" w:rsidRDefault="00093BC1" w:rsidP="004F525D">
            <w:pPr>
              <w:pStyle w:val="ListParagraph"/>
              <w:ind w:left="247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>(</w:t>
            </w:r>
            <w:proofErr w:type="gramStart"/>
            <w:r w:rsidR="00A43EB3"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>institution</w:t>
            </w:r>
            <w:proofErr w:type="gramEnd"/>
            <w:r w:rsidR="00A43EB3"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i</w:t>
            </w:r>
            <w:r w:rsidR="004F525D"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>ncluding</w:t>
            </w:r>
            <w:r w:rsidR="00F84D4C"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the </w:t>
            </w:r>
            <w:r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>amount</w:t>
            </w:r>
            <w:r w:rsidR="00F84D4C"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>s</w:t>
            </w:r>
            <w:r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3A418CD5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1FA62BFB" w14:textId="77777777" w:rsidTr="00093BC1">
        <w:tc>
          <w:tcPr>
            <w:tcW w:w="3432" w:type="dxa"/>
            <w:shd w:val="clear" w:color="auto" w:fill="E2EFD9"/>
            <w:vAlign w:val="center"/>
          </w:tcPr>
          <w:p w14:paraId="35FF2C4B" w14:textId="77777777" w:rsidR="00093BC1" w:rsidRPr="00093BC1" w:rsidRDefault="00093BC1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Central public resources (ministries and central government agencies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952FC4F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5894FD7C" w14:textId="77777777" w:rsidTr="00093BC1">
        <w:trPr>
          <w:trHeight w:val="323"/>
        </w:trPr>
        <w:tc>
          <w:tcPr>
            <w:tcW w:w="3432" w:type="dxa"/>
            <w:shd w:val="clear" w:color="auto" w:fill="E2EFD9"/>
            <w:vAlign w:val="center"/>
          </w:tcPr>
          <w:p w14:paraId="44F20863" w14:textId="77777777" w:rsidR="00093BC1" w:rsidRPr="00093BC1" w:rsidRDefault="00093BC1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Municipal public resources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4388D64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7F072F95" w14:textId="77777777" w:rsidTr="00093BC1">
        <w:tc>
          <w:tcPr>
            <w:tcW w:w="3432" w:type="dxa"/>
            <w:shd w:val="clear" w:color="auto" w:fill="E2EFD9"/>
            <w:vAlign w:val="center"/>
          </w:tcPr>
          <w:p w14:paraId="66CD54D0" w14:textId="4167BD48" w:rsidR="00093BC1" w:rsidRPr="00093BC1" w:rsidRDefault="00093BC1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Foreign </w:t>
            </w:r>
            <w:r w:rsidR="00F84D4C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donors, </w:t>
            </w:r>
            <w:proofErr w:type="gramStart"/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governments</w:t>
            </w:r>
            <w:proofErr w:type="gramEnd"/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and international organizations</w:t>
            </w:r>
            <w:r w:rsidR="00F84D4C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(including EU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E3B9670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1CED2EDE" w14:textId="77777777" w:rsidTr="00093BC1">
        <w:tc>
          <w:tcPr>
            <w:tcW w:w="3432" w:type="dxa"/>
            <w:shd w:val="clear" w:color="auto" w:fill="E2EFD9"/>
            <w:vAlign w:val="center"/>
          </w:tcPr>
          <w:p w14:paraId="51B972B8" w14:textId="77777777" w:rsidR="00093BC1" w:rsidRPr="00093BC1" w:rsidRDefault="00093BC1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Companies and other legal entities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272E5F8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02019BD9" w14:textId="77777777" w:rsidTr="00093BC1">
        <w:trPr>
          <w:trHeight w:val="341"/>
        </w:trPr>
        <w:tc>
          <w:tcPr>
            <w:tcW w:w="3432" w:type="dxa"/>
            <w:shd w:val="clear" w:color="auto" w:fill="E2EFD9"/>
            <w:vAlign w:val="center"/>
          </w:tcPr>
          <w:p w14:paraId="522BB0F8" w14:textId="4F69765A" w:rsidR="00093BC1" w:rsidRPr="00093BC1" w:rsidRDefault="00093BC1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Citizens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71310E61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2AE017F8" w14:textId="77777777" w:rsidTr="00093BC1">
        <w:tc>
          <w:tcPr>
            <w:tcW w:w="3432" w:type="dxa"/>
            <w:shd w:val="clear" w:color="auto" w:fill="E2EFD9"/>
            <w:vAlign w:val="center"/>
          </w:tcPr>
          <w:p w14:paraId="12C48A02" w14:textId="77777777" w:rsidR="00093BC1" w:rsidRPr="00093BC1" w:rsidRDefault="00093BC1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Other Non-Governmental Organizations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8EF2EB8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3A42D42C" w14:textId="77777777" w:rsidTr="00093BC1">
        <w:trPr>
          <w:trHeight w:val="314"/>
        </w:trPr>
        <w:tc>
          <w:tcPr>
            <w:tcW w:w="3432" w:type="dxa"/>
            <w:shd w:val="clear" w:color="auto" w:fill="E2EFD9"/>
            <w:vAlign w:val="center"/>
          </w:tcPr>
          <w:p w14:paraId="720457BD" w14:textId="77777777" w:rsidR="00093BC1" w:rsidRPr="00093BC1" w:rsidRDefault="00093BC1" w:rsidP="00093BC1">
            <w:pPr>
              <w:numPr>
                <w:ilvl w:val="0"/>
                <w:numId w:val="4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Membership fee revenues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2BA6D4EA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18BD8E83" w14:textId="77777777" w:rsidTr="003127B5">
        <w:trPr>
          <w:trHeight w:val="512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373F76CE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41" w:hanging="341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Information about the offices / space in which the NGO operates</w:t>
            </w:r>
          </w:p>
        </w:tc>
      </w:tr>
      <w:tr w:rsidR="00093BC1" w:rsidRPr="00093BC1" w14:paraId="54B12EE0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1C29A2C5" w14:textId="77777777" w:rsidR="00A43EB3" w:rsidRDefault="00093BC1" w:rsidP="00093BC1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Own space </w:t>
            </w:r>
          </w:p>
          <w:p w14:paraId="3B10EA9E" w14:textId="7AEE1F09" w:rsidR="00093BC1" w:rsidRPr="00093BC1" w:rsidRDefault="00093BC1" w:rsidP="00A43EB3">
            <w:pPr>
              <w:ind w:left="720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(</w:t>
            </w:r>
            <w:proofErr w:type="gramStart"/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indicate</w:t>
            </w:r>
            <w:proofErr w:type="gramEnd"/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size in m²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13057DA0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5CCE7E4E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756A5B90" w14:textId="77777777" w:rsidR="00A43EB3" w:rsidRDefault="00093BC1" w:rsidP="00093BC1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Rental space </w:t>
            </w:r>
          </w:p>
          <w:p w14:paraId="2C6039B8" w14:textId="045614D8" w:rsidR="00093BC1" w:rsidRPr="00093BC1" w:rsidRDefault="00093BC1" w:rsidP="00A43EB3">
            <w:pPr>
              <w:ind w:left="720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(</w:t>
            </w:r>
            <w:proofErr w:type="gramStart"/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indicate</w:t>
            </w:r>
            <w:proofErr w:type="gramEnd"/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size in m²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293025E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133307B4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78D04BFA" w14:textId="6A421A91" w:rsidR="00093BC1" w:rsidRPr="00093BC1" w:rsidRDefault="009E6C4F" w:rsidP="00093BC1">
            <w:pPr>
              <w:numPr>
                <w:ilvl w:val="0"/>
                <w:numId w:val="5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</w:rPr>
              <w:t>Public s</w:t>
            </w:r>
            <w:r w:rsidR="00093BC1"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pace</w:t>
            </w:r>
            <w:r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allocated by</w:t>
            </w:r>
            <w:r w:rsidR="00093BC1"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the municipality / government / public enterprise / (indicate the size in m² and the amount of monthly rent)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69FFBE43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3C7D2E64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27BB456E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The total amount of public financial support in the year prior to the announcement of this call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566359E9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64353EDC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1E81B8E2" w14:textId="77777777" w:rsidR="00093BC1" w:rsidRPr="00093BC1" w:rsidRDefault="00093BC1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Does your NGO prepare an annual work report? (Insert an “x”)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719E87B2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YES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69C8B072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5325FE1F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NO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7392DD00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59677786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69B9737B" w14:textId="77777777" w:rsidR="00093BC1" w:rsidRPr="00093BC1" w:rsidRDefault="00093BC1" w:rsidP="00093BC1">
            <w:pPr>
              <w:numPr>
                <w:ilvl w:val="0"/>
                <w:numId w:val="6"/>
              </w:num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If you answered “yes”, to whom was it handed over and how did you present it to the public?</w:t>
            </w:r>
          </w:p>
        </w:tc>
        <w:tc>
          <w:tcPr>
            <w:tcW w:w="5918" w:type="dxa"/>
            <w:gridSpan w:val="6"/>
            <w:shd w:val="clear" w:color="auto" w:fill="auto"/>
            <w:vAlign w:val="center"/>
          </w:tcPr>
          <w:p w14:paraId="0A9035AA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2702EF8A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7161356E" w14:textId="005CCC7F" w:rsidR="00093BC1" w:rsidRPr="00093BC1" w:rsidRDefault="009E6C4F" w:rsidP="00093BC1">
            <w:pPr>
              <w:numPr>
                <w:ilvl w:val="0"/>
                <w:numId w:val="3"/>
              </w:numPr>
              <w:ind w:left="341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</w:rPr>
              <w:t>A</w:t>
            </w:r>
            <w:r w:rsidRPr="009E6C4F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re you ready to </w:t>
            </w:r>
            <w:r w:rsidR="00A43EB3">
              <w:rPr>
                <w:rFonts w:ascii="Times New Roman" w:eastAsia="Calibri" w:hAnsi="Times New Roman" w:cs="Times New Roman"/>
                <w:sz w:val="21"/>
                <w:szCs w:val="21"/>
              </w:rPr>
              <w:t>run through</w:t>
            </w:r>
            <w:r w:rsidRPr="009E6C4F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a Partner Risk Assessment of Caritas Switzerland?</w:t>
            </w:r>
          </w:p>
        </w:tc>
        <w:tc>
          <w:tcPr>
            <w:tcW w:w="1445" w:type="dxa"/>
            <w:shd w:val="clear" w:color="auto" w:fill="E2EFD9"/>
            <w:vAlign w:val="center"/>
          </w:tcPr>
          <w:p w14:paraId="394BB06D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YES</w:t>
            </w:r>
          </w:p>
        </w:tc>
        <w:tc>
          <w:tcPr>
            <w:tcW w:w="1465" w:type="dxa"/>
            <w:gridSpan w:val="2"/>
            <w:shd w:val="clear" w:color="auto" w:fill="auto"/>
            <w:vAlign w:val="center"/>
          </w:tcPr>
          <w:p w14:paraId="27BC1BFE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  <w:tc>
          <w:tcPr>
            <w:tcW w:w="1601" w:type="dxa"/>
            <w:gridSpan w:val="2"/>
            <w:shd w:val="clear" w:color="auto" w:fill="E2EFD9"/>
            <w:vAlign w:val="center"/>
          </w:tcPr>
          <w:p w14:paraId="768AA34E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NO </w:t>
            </w:r>
          </w:p>
        </w:tc>
        <w:tc>
          <w:tcPr>
            <w:tcW w:w="1407" w:type="dxa"/>
            <w:shd w:val="clear" w:color="auto" w:fill="auto"/>
            <w:vAlign w:val="center"/>
          </w:tcPr>
          <w:p w14:paraId="3FA7E4D7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1060F029" w14:textId="77777777" w:rsidTr="009C670E">
        <w:trPr>
          <w:trHeight w:val="764"/>
        </w:trPr>
        <w:tc>
          <w:tcPr>
            <w:tcW w:w="9350" w:type="dxa"/>
            <w:gridSpan w:val="7"/>
            <w:shd w:val="clear" w:color="auto" w:fill="9CC2E5"/>
            <w:vAlign w:val="center"/>
          </w:tcPr>
          <w:p w14:paraId="66882784" w14:textId="4AF91ED2" w:rsidR="00093BC1" w:rsidRPr="00093BC1" w:rsidRDefault="00093BC1" w:rsidP="00093BC1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PROJECT</w:t>
            </w:r>
            <w:r w:rsidR="00F84D4C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 APPLICATION</w:t>
            </w:r>
            <w:r w:rsidRPr="00093BC1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 INFORMATION</w:t>
            </w:r>
          </w:p>
        </w:tc>
      </w:tr>
      <w:tr w:rsidR="00093BC1" w:rsidRPr="00093BC1" w14:paraId="3D4F73A7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71EA1C60" w14:textId="30719448" w:rsidR="00093BC1" w:rsidRPr="00124692" w:rsidRDefault="00093BC1" w:rsidP="000033F5">
            <w:pPr>
              <w:pStyle w:val="ListParagraph"/>
              <w:numPr>
                <w:ilvl w:val="0"/>
                <w:numId w:val="3"/>
              </w:numPr>
              <w:ind w:left="333" w:hanging="333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124692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Name of </w:t>
            </w:r>
            <w:r w:rsidR="00E31A6B" w:rsidRPr="00124692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the suggested </w:t>
            </w:r>
            <w:r w:rsidRPr="00124692">
              <w:rPr>
                <w:rFonts w:ascii="Times New Roman" w:eastAsia="Calibri" w:hAnsi="Times New Roman" w:cs="Times New Roman"/>
                <w:sz w:val="21"/>
                <w:szCs w:val="21"/>
              </w:rPr>
              <w:t>project:</w:t>
            </w:r>
          </w:p>
        </w:tc>
      </w:tr>
      <w:tr w:rsidR="00093BC1" w:rsidRPr="00093BC1" w14:paraId="31312377" w14:textId="77777777" w:rsidTr="008E6378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2C14B359" w14:textId="6F25BF3B" w:rsidR="008E6378" w:rsidRPr="00093BC1" w:rsidRDefault="008E6378" w:rsidP="008E6378">
            <w:pPr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06B1912E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452A66AB" w14:textId="1BB69900" w:rsidR="00093BC1" w:rsidRPr="00093BC1" w:rsidRDefault="00093BC1" w:rsidP="00124692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Project summary (a brief presentation of basic information about the project in no more than </w:t>
            </w:r>
            <w:r w:rsidR="009C670E">
              <w:rPr>
                <w:rFonts w:ascii="Times New Roman" w:eastAsia="Calibri" w:hAnsi="Times New Roman" w:cs="Times New Roman"/>
                <w:sz w:val="21"/>
                <w:szCs w:val="21"/>
              </w:rPr>
              <w:t>300</w:t>
            </w: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words)</w:t>
            </w:r>
          </w:p>
        </w:tc>
      </w:tr>
      <w:tr w:rsidR="00093BC1" w:rsidRPr="00093BC1" w14:paraId="62F7CB92" w14:textId="77777777" w:rsidTr="00220351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651B4A21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3DFFC2EC" w14:textId="77777777" w:rsidTr="00093BC1">
        <w:trPr>
          <w:trHeight w:val="278"/>
        </w:trPr>
        <w:tc>
          <w:tcPr>
            <w:tcW w:w="9350" w:type="dxa"/>
            <w:gridSpan w:val="7"/>
            <w:shd w:val="clear" w:color="auto" w:fill="E2EFD9"/>
            <w:vAlign w:val="center"/>
          </w:tcPr>
          <w:p w14:paraId="57499C58" w14:textId="17F55C2C" w:rsidR="00093BC1" w:rsidRPr="00093BC1" w:rsidRDefault="00093BC1" w:rsidP="00124692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Geographical region</w:t>
            </w:r>
            <w:r w:rsidR="00E31A6B">
              <w:rPr>
                <w:rFonts w:ascii="Times New Roman" w:eastAsia="Calibri" w:hAnsi="Times New Roman" w:cs="Times New Roman"/>
                <w:sz w:val="21"/>
                <w:szCs w:val="21"/>
              </w:rPr>
              <w:t>(s)</w:t>
            </w: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</w:t>
            </w:r>
            <w:r w:rsidR="00E31A6B">
              <w:rPr>
                <w:rFonts w:ascii="Times New Roman" w:eastAsia="Calibri" w:hAnsi="Times New Roman" w:cs="Times New Roman"/>
                <w:sz w:val="21"/>
                <w:szCs w:val="21"/>
              </w:rPr>
              <w:t>of suggested implementation</w:t>
            </w:r>
          </w:p>
        </w:tc>
      </w:tr>
      <w:tr w:rsidR="00093BC1" w:rsidRPr="00093BC1" w14:paraId="5F678244" w14:textId="77777777" w:rsidTr="00220351">
        <w:trPr>
          <w:trHeight w:val="278"/>
        </w:trPr>
        <w:tc>
          <w:tcPr>
            <w:tcW w:w="9350" w:type="dxa"/>
            <w:gridSpan w:val="7"/>
            <w:shd w:val="clear" w:color="auto" w:fill="auto"/>
            <w:vAlign w:val="center"/>
          </w:tcPr>
          <w:p w14:paraId="17E5A13E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</w:tbl>
    <w:tbl>
      <w:tblPr>
        <w:tblpPr w:leftFromText="180" w:rightFromText="180" w:bottomFromText="200" w:vertAnchor="text" w:tblpXSpec="right" w:tblpY="1"/>
        <w:tblOverlap w:val="never"/>
        <w:tblW w:w="93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10"/>
        <w:gridCol w:w="5939"/>
      </w:tblGrid>
      <w:tr w:rsidR="00A43EB3" w:rsidRPr="00A43EB3" w14:paraId="4B55F581" w14:textId="77777777" w:rsidTr="00124692">
        <w:trPr>
          <w:trHeight w:val="392"/>
        </w:trPr>
        <w:tc>
          <w:tcPr>
            <w:tcW w:w="3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hideMark/>
          </w:tcPr>
          <w:p w14:paraId="42F8B70A" w14:textId="77777777" w:rsidR="00A43EB3" w:rsidRPr="00F844B4" w:rsidRDefault="00A43EB3" w:rsidP="00124692">
            <w:pPr>
              <w:numPr>
                <w:ilvl w:val="0"/>
                <w:numId w:val="3"/>
              </w:numPr>
              <w:spacing w:after="0" w:line="240" w:lineRule="auto"/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lastRenderedPageBreak/>
              <w:t>Total budget of the suggested project in EUR (incl. Co-funding)</w:t>
            </w:r>
          </w:p>
        </w:tc>
        <w:tc>
          <w:tcPr>
            <w:tcW w:w="5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2C329" w14:textId="77777777" w:rsidR="00A43EB3" w:rsidRDefault="00A43EB3" w:rsidP="00A43EB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lang w:val="en-GB"/>
              </w:rPr>
            </w:pPr>
          </w:p>
        </w:tc>
      </w:tr>
      <w:tr w:rsidR="00A43EB3" w:rsidRPr="00A43EB3" w14:paraId="0FEFB463" w14:textId="77777777" w:rsidTr="00124692">
        <w:trPr>
          <w:trHeight w:val="392"/>
        </w:trPr>
        <w:tc>
          <w:tcPr>
            <w:tcW w:w="3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E2E1E3F" w14:textId="2E2D749C" w:rsidR="00A43EB3" w:rsidRPr="00F844B4" w:rsidRDefault="00A43EB3" w:rsidP="00124692">
            <w:pPr>
              <w:numPr>
                <w:ilvl w:val="0"/>
                <w:numId w:val="3"/>
              </w:numPr>
              <w:spacing w:after="0" w:line="240" w:lineRule="auto"/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Amount requested from YENI in EUR </w:t>
            </w:r>
          </w:p>
        </w:tc>
        <w:tc>
          <w:tcPr>
            <w:tcW w:w="5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B25A3" w14:textId="77777777" w:rsidR="00A43EB3" w:rsidRDefault="00A43EB3" w:rsidP="00A43EB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lang w:val="en-GB"/>
              </w:rPr>
            </w:pPr>
          </w:p>
        </w:tc>
      </w:tr>
      <w:tr w:rsidR="00A43EB3" w:rsidRPr="00A43EB3" w14:paraId="7564D38C" w14:textId="77777777" w:rsidTr="00124692">
        <w:trPr>
          <w:trHeight w:val="392"/>
        </w:trPr>
        <w:tc>
          <w:tcPr>
            <w:tcW w:w="3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79569F1" w14:textId="35879A0B" w:rsidR="00A43EB3" w:rsidRPr="00F844B4" w:rsidRDefault="00A43EB3" w:rsidP="00124692">
            <w:pPr>
              <w:numPr>
                <w:ilvl w:val="0"/>
                <w:numId w:val="3"/>
              </w:numPr>
              <w:spacing w:after="0" w:line="240" w:lineRule="auto"/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Applicants’ own contribution to the budget in EUR </w:t>
            </w:r>
          </w:p>
        </w:tc>
        <w:tc>
          <w:tcPr>
            <w:tcW w:w="5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DFB0C" w14:textId="77777777" w:rsidR="00A43EB3" w:rsidRDefault="00A43EB3" w:rsidP="00A43EB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libri"/>
                <w:color w:val="000000"/>
                <w:lang w:val="en-GB"/>
              </w:rPr>
            </w:pPr>
          </w:p>
        </w:tc>
      </w:tr>
      <w:tr w:rsidR="00A43EB3" w:rsidRPr="00A43EB3" w14:paraId="3B270947" w14:textId="77777777" w:rsidTr="00124692">
        <w:trPr>
          <w:trHeight w:val="392"/>
        </w:trPr>
        <w:tc>
          <w:tcPr>
            <w:tcW w:w="3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C2F5923" w14:textId="5A6D9151" w:rsidR="00A43EB3" w:rsidRPr="00F844B4" w:rsidRDefault="00A43EB3" w:rsidP="00124692">
            <w:pPr>
              <w:numPr>
                <w:ilvl w:val="0"/>
                <w:numId w:val="3"/>
              </w:numPr>
              <w:spacing w:after="0" w:line="240" w:lineRule="auto"/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F844B4">
              <w:rPr>
                <w:rFonts w:ascii="Times New Roman" w:eastAsia="Calibri" w:hAnsi="Times New Roman" w:cs="Times New Roman"/>
                <w:sz w:val="21"/>
                <w:szCs w:val="21"/>
              </w:rPr>
              <w:t>Third party contribution in EUR (other co-funding)</w:t>
            </w:r>
          </w:p>
        </w:tc>
        <w:tc>
          <w:tcPr>
            <w:tcW w:w="5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6037" w14:textId="77777777" w:rsidR="00A43EB3" w:rsidRDefault="00A43EB3" w:rsidP="00A43EB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Cambria"/>
                <w:lang w:val="en-GB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5918"/>
      </w:tblGrid>
      <w:tr w:rsidR="00093BC1" w:rsidRPr="00093BC1" w14:paraId="31913F45" w14:textId="77777777" w:rsidTr="00093BC1">
        <w:trPr>
          <w:trHeight w:val="278"/>
        </w:trPr>
        <w:tc>
          <w:tcPr>
            <w:tcW w:w="9350" w:type="dxa"/>
            <w:gridSpan w:val="2"/>
            <w:shd w:val="clear" w:color="auto" w:fill="E2EFD9"/>
            <w:vAlign w:val="center"/>
          </w:tcPr>
          <w:p w14:paraId="20FD5421" w14:textId="4726726C" w:rsidR="00093BC1" w:rsidRPr="00093BC1" w:rsidRDefault="00621FD8" w:rsidP="00124692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Please present the logical framework according to the </w:t>
            </w:r>
            <w:r w:rsidRPr="00BD24E1">
              <w:rPr>
                <w:rFonts w:ascii="Times New Roman" w:eastAsia="Calibri" w:hAnsi="Times New Roman" w:cs="Times New Roman"/>
                <w:sz w:val="21"/>
                <w:szCs w:val="21"/>
              </w:rPr>
              <w:t>Annex 3 format</w:t>
            </w:r>
            <w:r w:rsidR="00093BC1" w:rsidRPr="00BD24E1">
              <w:rPr>
                <w:rFonts w:ascii="Times New Roman" w:eastAsia="Calibri" w:hAnsi="Times New Roman" w:cs="Times New Roman"/>
                <w:sz w:val="21"/>
                <w:szCs w:val="21"/>
              </w:rPr>
              <w:t>.</w:t>
            </w:r>
          </w:p>
        </w:tc>
      </w:tr>
      <w:tr w:rsidR="00093BC1" w:rsidRPr="00093BC1" w14:paraId="093E547E" w14:textId="77777777" w:rsidTr="00220351">
        <w:trPr>
          <w:trHeight w:val="278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2C350645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75125DE6" w14:textId="77777777" w:rsidTr="00093BC1">
        <w:trPr>
          <w:trHeight w:val="278"/>
        </w:trPr>
        <w:tc>
          <w:tcPr>
            <w:tcW w:w="9350" w:type="dxa"/>
            <w:gridSpan w:val="2"/>
            <w:shd w:val="clear" w:color="auto" w:fill="E2EFD9"/>
            <w:vAlign w:val="center"/>
          </w:tcPr>
          <w:p w14:paraId="45A8BAC8" w14:textId="201D8208" w:rsidR="00093BC1" w:rsidRPr="00CF238B" w:rsidRDefault="00965769" w:rsidP="00124692">
            <w:pPr>
              <w:numPr>
                <w:ilvl w:val="0"/>
                <w:numId w:val="3"/>
              </w:numPr>
              <w:ind w:left="337" w:hanging="337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CF238B">
              <w:rPr>
                <w:rFonts w:ascii="Times New Roman" w:eastAsia="Calibri" w:hAnsi="Times New Roman" w:cs="Times New Roman"/>
                <w:sz w:val="21"/>
                <w:szCs w:val="21"/>
              </w:rPr>
              <w:t>Methodology of the project (max 500 words)</w:t>
            </w:r>
          </w:p>
        </w:tc>
      </w:tr>
      <w:tr w:rsidR="00965769" w:rsidRPr="00093BC1" w14:paraId="30B2F2B7" w14:textId="77777777" w:rsidTr="00965769">
        <w:trPr>
          <w:trHeight w:val="557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00434B78" w14:textId="77777777" w:rsidR="00965769" w:rsidRPr="00CF238B" w:rsidRDefault="00965769" w:rsidP="00965769">
            <w:pPr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A43EB3" w:rsidRPr="00093BC1" w14:paraId="0B683316" w14:textId="77777777" w:rsidTr="00124692">
        <w:trPr>
          <w:trHeight w:val="557"/>
        </w:trPr>
        <w:tc>
          <w:tcPr>
            <w:tcW w:w="9350" w:type="dxa"/>
            <w:gridSpan w:val="2"/>
            <w:shd w:val="clear" w:color="auto" w:fill="E2EFD9" w:themeFill="accent6" w:themeFillTint="33"/>
            <w:vAlign w:val="center"/>
          </w:tcPr>
          <w:p w14:paraId="296E66BD" w14:textId="6CEFCF6A" w:rsidR="00A43EB3" w:rsidRPr="00CF238B" w:rsidRDefault="00A43EB3" w:rsidP="00507367">
            <w:pPr>
              <w:pStyle w:val="ListParagraph"/>
              <w:numPr>
                <w:ilvl w:val="0"/>
                <w:numId w:val="3"/>
              </w:numPr>
              <w:ind w:left="330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CF238B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Pls. describe your approach to climate change education? </w:t>
            </w:r>
          </w:p>
        </w:tc>
      </w:tr>
      <w:tr w:rsidR="00A43EB3" w:rsidRPr="00093BC1" w14:paraId="13A2A535" w14:textId="77777777" w:rsidTr="00395B7C">
        <w:trPr>
          <w:trHeight w:val="323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4FB95299" w14:textId="77777777" w:rsidR="00A43EB3" w:rsidRPr="00CF238B" w:rsidRDefault="00A43EB3" w:rsidP="00A43EB3">
            <w:pPr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A43EB3" w:rsidRPr="00093BC1" w14:paraId="0CAD283E" w14:textId="77777777" w:rsidTr="00124692">
        <w:trPr>
          <w:trHeight w:val="557"/>
        </w:trPr>
        <w:tc>
          <w:tcPr>
            <w:tcW w:w="9350" w:type="dxa"/>
            <w:gridSpan w:val="2"/>
            <w:shd w:val="clear" w:color="auto" w:fill="E2EFD9" w:themeFill="accent6" w:themeFillTint="33"/>
            <w:vAlign w:val="center"/>
          </w:tcPr>
          <w:p w14:paraId="1A06A9CF" w14:textId="675761A5" w:rsidR="00A43EB3" w:rsidRPr="00CF238B" w:rsidRDefault="00A43EB3" w:rsidP="00507367">
            <w:pPr>
              <w:pStyle w:val="ListParagraph"/>
              <w:numPr>
                <w:ilvl w:val="0"/>
                <w:numId w:val="3"/>
              </w:numPr>
              <w:ind w:left="330" w:hanging="330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CF238B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Pls. describe your approach to awareness raising and </w:t>
            </w:r>
            <w:proofErr w:type="spellStart"/>
            <w:r w:rsidRPr="00CF238B">
              <w:rPr>
                <w:rFonts w:ascii="Times New Roman" w:eastAsia="Calibri" w:hAnsi="Times New Roman" w:cs="Times New Roman"/>
                <w:sz w:val="21"/>
                <w:szCs w:val="21"/>
              </w:rPr>
              <w:t>behaviour</w:t>
            </w:r>
            <w:proofErr w:type="spellEnd"/>
            <w:r w:rsidRPr="00CF238B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change </w:t>
            </w:r>
            <w:r w:rsidR="00124692" w:rsidRPr="00CF238B">
              <w:rPr>
                <w:rFonts w:ascii="Times New Roman" w:eastAsia="Calibri" w:hAnsi="Times New Roman" w:cs="Times New Roman"/>
                <w:sz w:val="21"/>
                <w:szCs w:val="21"/>
              </w:rPr>
              <w:t>with respect to climate change?</w:t>
            </w:r>
          </w:p>
        </w:tc>
      </w:tr>
      <w:tr w:rsidR="00A43EB3" w:rsidRPr="00093BC1" w14:paraId="736B19A1" w14:textId="77777777" w:rsidTr="00395B7C">
        <w:trPr>
          <w:trHeight w:val="350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3B457A21" w14:textId="77777777" w:rsidR="00A43EB3" w:rsidRDefault="00A43EB3" w:rsidP="00A43EB3">
            <w:pPr>
              <w:pStyle w:val="ListParagraph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965769" w:rsidRPr="00093BC1" w14:paraId="5CEA7DB1" w14:textId="77777777" w:rsidTr="00093BC1">
        <w:trPr>
          <w:trHeight w:val="278"/>
        </w:trPr>
        <w:tc>
          <w:tcPr>
            <w:tcW w:w="9350" w:type="dxa"/>
            <w:gridSpan w:val="2"/>
            <w:shd w:val="clear" w:color="auto" w:fill="E2EFD9"/>
            <w:vAlign w:val="center"/>
          </w:tcPr>
          <w:p w14:paraId="4157B5E9" w14:textId="2995DD46" w:rsidR="00965769" w:rsidRPr="00507367" w:rsidRDefault="00965769" w:rsidP="00507367">
            <w:pPr>
              <w:pStyle w:val="ListParagraph"/>
              <w:numPr>
                <w:ilvl w:val="0"/>
                <w:numId w:val="3"/>
              </w:numPr>
              <w:ind w:left="330" w:hanging="330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507367">
              <w:rPr>
                <w:rFonts w:ascii="Times New Roman" w:eastAsia="Calibri" w:hAnsi="Times New Roman" w:cs="Times New Roman"/>
                <w:sz w:val="21"/>
                <w:szCs w:val="21"/>
              </w:rPr>
              <w:t>Persons responsible for the implementation of the project.</w:t>
            </w:r>
          </w:p>
        </w:tc>
      </w:tr>
      <w:tr w:rsidR="00093BC1" w:rsidRPr="00093BC1" w14:paraId="248397FB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5CA93930" w14:textId="77777777" w:rsidR="00093BC1" w:rsidRPr="00093BC1" w:rsidRDefault="00093BC1" w:rsidP="00093BC1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Project leader/manager (write name and attach a CV)</w:t>
            </w:r>
          </w:p>
        </w:tc>
        <w:tc>
          <w:tcPr>
            <w:tcW w:w="5918" w:type="dxa"/>
            <w:shd w:val="clear" w:color="auto" w:fill="auto"/>
            <w:vAlign w:val="center"/>
          </w:tcPr>
          <w:p w14:paraId="6303D15C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633BCCBE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4E307F0" w14:textId="3E3FD7D0" w:rsidR="00093BC1" w:rsidRPr="00093BC1" w:rsidRDefault="00093BC1" w:rsidP="00093BC1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Number of employed persons involved in project implementation </w:t>
            </w:r>
            <w:r w:rsidR="00B35963"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(write name and attach a CV)</w:t>
            </w:r>
            <w:r w:rsidR="00B35963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5918" w:type="dxa"/>
            <w:shd w:val="clear" w:color="auto" w:fill="auto"/>
            <w:vAlign w:val="center"/>
          </w:tcPr>
          <w:p w14:paraId="14B44806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5B39A1E4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82A8891" w14:textId="77777777" w:rsidR="00093BC1" w:rsidRPr="00093BC1" w:rsidRDefault="00093BC1" w:rsidP="00093BC1">
            <w:pPr>
              <w:numPr>
                <w:ilvl w:val="0"/>
                <w:numId w:val="10"/>
              </w:numPr>
              <w:ind w:left="427" w:hanging="270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>External Expert/s, Collaborator/s who are involved in the project (insert name and areas of expertise)</w:t>
            </w:r>
          </w:p>
        </w:tc>
        <w:tc>
          <w:tcPr>
            <w:tcW w:w="5918" w:type="dxa"/>
            <w:shd w:val="clear" w:color="auto" w:fill="auto"/>
            <w:vAlign w:val="center"/>
          </w:tcPr>
          <w:p w14:paraId="62C5D999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D2154D" w:rsidRPr="00093BC1" w14:paraId="12255B51" w14:textId="77777777" w:rsidTr="00093BC1">
        <w:trPr>
          <w:trHeight w:val="278"/>
        </w:trPr>
        <w:tc>
          <w:tcPr>
            <w:tcW w:w="3432" w:type="dxa"/>
            <w:shd w:val="clear" w:color="auto" w:fill="E2EFD9"/>
            <w:vAlign w:val="center"/>
          </w:tcPr>
          <w:p w14:paraId="0B5F839F" w14:textId="69EA00F9" w:rsidR="00D2154D" w:rsidRPr="00D2154D" w:rsidRDefault="00D2154D" w:rsidP="00D2154D">
            <w:pPr>
              <w:pStyle w:val="ListParagraph"/>
              <w:numPr>
                <w:ilvl w:val="0"/>
                <w:numId w:val="10"/>
              </w:numPr>
              <w:ind w:left="430" w:hanging="270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D2154D">
              <w:rPr>
                <w:rFonts w:ascii="Times New Roman" w:eastAsia="Calibri" w:hAnsi="Times New Roman" w:cs="Times New Roman"/>
                <w:sz w:val="21"/>
                <w:szCs w:val="21"/>
              </w:rPr>
              <w:t>Please present at least three (3) reference projects, preferably in the following areas: local govern</w:t>
            </w:r>
            <w:r w:rsidR="00395B7C">
              <w:rPr>
                <w:rFonts w:ascii="Times New Roman" w:eastAsia="Calibri" w:hAnsi="Times New Roman" w:cs="Times New Roman"/>
                <w:sz w:val="21"/>
                <w:szCs w:val="21"/>
              </w:rPr>
              <w:t>ance</w:t>
            </w:r>
            <w:r w:rsidRPr="00D2154D">
              <w:rPr>
                <w:rFonts w:ascii="Times New Roman" w:eastAsia="Calibri" w:hAnsi="Times New Roman" w:cs="Times New Roman"/>
                <w:sz w:val="21"/>
                <w:szCs w:val="21"/>
              </w:rPr>
              <w:t>, environment,</w:t>
            </w:r>
            <w:r w:rsidR="009E4D22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climate change</w:t>
            </w:r>
            <w:r w:rsidRPr="00D2154D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and youth activism</w:t>
            </w:r>
          </w:p>
        </w:tc>
        <w:tc>
          <w:tcPr>
            <w:tcW w:w="5918" w:type="dxa"/>
            <w:shd w:val="clear" w:color="auto" w:fill="auto"/>
            <w:vAlign w:val="center"/>
          </w:tcPr>
          <w:p w14:paraId="6A491E89" w14:textId="77777777" w:rsidR="00D2154D" w:rsidRPr="00093BC1" w:rsidRDefault="00D2154D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41344BB0" w14:textId="77777777" w:rsidTr="00093BC1">
        <w:trPr>
          <w:trHeight w:val="278"/>
        </w:trPr>
        <w:tc>
          <w:tcPr>
            <w:tcW w:w="9350" w:type="dxa"/>
            <w:gridSpan w:val="2"/>
            <w:shd w:val="clear" w:color="auto" w:fill="E2EFD9"/>
            <w:vAlign w:val="center"/>
          </w:tcPr>
          <w:p w14:paraId="4D048377" w14:textId="7B3306DF" w:rsidR="00093BC1" w:rsidRPr="00124692" w:rsidRDefault="00093BC1" w:rsidP="00507367">
            <w:pPr>
              <w:pStyle w:val="ListParagraph"/>
              <w:numPr>
                <w:ilvl w:val="0"/>
                <w:numId w:val="3"/>
              </w:numPr>
              <w:ind w:left="333" w:hanging="333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124692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Brief description of the experiences, </w:t>
            </w:r>
            <w:proofErr w:type="gramStart"/>
            <w:r w:rsidRPr="00124692">
              <w:rPr>
                <w:rFonts w:ascii="Times New Roman" w:eastAsia="Calibri" w:hAnsi="Times New Roman" w:cs="Times New Roman"/>
                <w:sz w:val="21"/>
                <w:szCs w:val="21"/>
              </w:rPr>
              <w:t>achievements</w:t>
            </w:r>
            <w:proofErr w:type="gramEnd"/>
            <w:r w:rsidRPr="00124692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and skills of the organization</w:t>
            </w:r>
            <w:r w:rsidR="007D2C7B" w:rsidRPr="00124692">
              <w:rPr>
                <w:rFonts w:ascii="Times New Roman" w:eastAsia="Calibri" w:hAnsi="Times New Roman" w:cs="Times New Roman"/>
                <w:sz w:val="21"/>
                <w:szCs w:val="21"/>
              </w:rPr>
              <w:t>.</w:t>
            </w:r>
            <w:r w:rsidRPr="00124692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 </w:t>
            </w:r>
          </w:p>
        </w:tc>
      </w:tr>
      <w:tr w:rsidR="00093BC1" w:rsidRPr="00093BC1" w14:paraId="0FA9E0CF" w14:textId="77777777" w:rsidTr="00220351">
        <w:trPr>
          <w:trHeight w:val="278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0E488884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75604127" w14:textId="77777777" w:rsidTr="00093BC1">
        <w:trPr>
          <w:trHeight w:val="278"/>
        </w:trPr>
        <w:tc>
          <w:tcPr>
            <w:tcW w:w="9350" w:type="dxa"/>
            <w:gridSpan w:val="2"/>
            <w:shd w:val="clear" w:color="auto" w:fill="E2EFD9"/>
            <w:vAlign w:val="center"/>
          </w:tcPr>
          <w:p w14:paraId="74EAF906" w14:textId="26FC6903" w:rsidR="00093BC1" w:rsidRPr="00093BC1" w:rsidRDefault="00093BC1" w:rsidP="00507367">
            <w:pPr>
              <w:numPr>
                <w:ilvl w:val="0"/>
                <w:numId w:val="3"/>
              </w:numPr>
              <w:ind w:left="333" w:hanging="333"/>
              <w:contextualSpacing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sz w:val="21"/>
                <w:szCs w:val="21"/>
              </w:rPr>
              <w:t xml:space="preserve">How will you ensure the transfer of specific knowledge and skills </w:t>
            </w:r>
            <w:r w:rsidR="0046720A">
              <w:rPr>
                <w:rFonts w:ascii="Times New Roman" w:eastAsia="Calibri" w:hAnsi="Times New Roman" w:cs="Times New Roman"/>
                <w:sz w:val="21"/>
                <w:szCs w:val="21"/>
              </w:rPr>
              <w:t>with secondary schools/ Eco-clubs?</w:t>
            </w:r>
          </w:p>
        </w:tc>
      </w:tr>
      <w:tr w:rsidR="00093BC1" w:rsidRPr="00093BC1" w14:paraId="75CFC108" w14:textId="77777777" w:rsidTr="00220351">
        <w:trPr>
          <w:trHeight w:val="278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08B07D9E" w14:textId="77777777" w:rsidR="00093BC1" w:rsidRPr="00093BC1" w:rsidRDefault="00093BC1" w:rsidP="00093BC1">
            <w:pPr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67AF9EA6" w14:textId="77777777" w:rsidTr="00093BC1">
        <w:trPr>
          <w:trHeight w:val="566"/>
        </w:trPr>
        <w:tc>
          <w:tcPr>
            <w:tcW w:w="9350" w:type="dxa"/>
            <w:gridSpan w:val="2"/>
            <w:shd w:val="clear" w:color="auto" w:fill="9CC2E5"/>
            <w:vAlign w:val="center"/>
          </w:tcPr>
          <w:p w14:paraId="3E2D374F" w14:textId="016200FE" w:rsidR="00093BC1" w:rsidRPr="00093BC1" w:rsidRDefault="00093BC1" w:rsidP="00093BC1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EVALUATION </w:t>
            </w:r>
            <w:r w:rsidR="00E31A6B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and MONITORING </w:t>
            </w:r>
            <w:r w:rsidRPr="00093BC1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 xml:space="preserve">OF </w:t>
            </w:r>
            <w:r w:rsidR="00E31A6B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RESULTS</w:t>
            </w:r>
          </w:p>
        </w:tc>
      </w:tr>
      <w:tr w:rsidR="00093BC1" w:rsidRPr="00093BC1" w14:paraId="070DF909" w14:textId="77777777" w:rsidTr="00093BC1">
        <w:trPr>
          <w:trHeight w:val="278"/>
        </w:trPr>
        <w:tc>
          <w:tcPr>
            <w:tcW w:w="9350" w:type="dxa"/>
            <w:gridSpan w:val="2"/>
            <w:shd w:val="clear" w:color="auto" w:fill="E2EFD9"/>
            <w:vAlign w:val="center"/>
          </w:tcPr>
          <w:p w14:paraId="5766350C" w14:textId="2652A63A" w:rsidR="00093BC1" w:rsidRPr="00124692" w:rsidRDefault="00093BC1" w:rsidP="00507367">
            <w:pPr>
              <w:pStyle w:val="ListParagraph"/>
              <w:numPr>
                <w:ilvl w:val="0"/>
                <w:numId w:val="3"/>
              </w:numPr>
              <w:ind w:left="333" w:hanging="333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124692">
              <w:rPr>
                <w:rFonts w:ascii="Times New Roman" w:eastAsia="Calibri" w:hAnsi="Times New Roman" w:cs="Times New Roman"/>
                <w:sz w:val="21"/>
                <w:szCs w:val="21"/>
              </w:rPr>
              <w:t>Describe how you will monitor and evaluate the achievement of the project's results and its impact on meeting the call's objectives.</w:t>
            </w:r>
          </w:p>
        </w:tc>
      </w:tr>
      <w:tr w:rsidR="00093BC1" w:rsidRPr="00093BC1" w14:paraId="26F32CE5" w14:textId="77777777" w:rsidTr="00220351">
        <w:trPr>
          <w:trHeight w:val="278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3E17826C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  <w:tr w:rsidR="00093BC1" w:rsidRPr="00093BC1" w14:paraId="6C1BCE27" w14:textId="77777777" w:rsidTr="00093BC1">
        <w:trPr>
          <w:trHeight w:val="548"/>
        </w:trPr>
        <w:tc>
          <w:tcPr>
            <w:tcW w:w="9350" w:type="dxa"/>
            <w:gridSpan w:val="2"/>
            <w:shd w:val="clear" w:color="auto" w:fill="9CC2E5"/>
            <w:vAlign w:val="center"/>
          </w:tcPr>
          <w:p w14:paraId="5A0E27DA" w14:textId="77777777" w:rsidR="00093BC1" w:rsidRPr="00093BC1" w:rsidRDefault="00093BC1" w:rsidP="00093BC1">
            <w:pPr>
              <w:numPr>
                <w:ilvl w:val="0"/>
                <w:numId w:val="2"/>
              </w:numPr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</w:pPr>
            <w:r w:rsidRPr="00093BC1">
              <w:rPr>
                <w:rFonts w:ascii="Times New Roman" w:eastAsia="Calibri" w:hAnsi="Times New Roman" w:cs="Times New Roman"/>
                <w:b/>
                <w:bCs/>
                <w:sz w:val="21"/>
                <w:szCs w:val="21"/>
              </w:rPr>
              <w:t>SUSTAINABILITY OF THE PROJECT</w:t>
            </w:r>
          </w:p>
        </w:tc>
      </w:tr>
      <w:tr w:rsidR="00093BC1" w:rsidRPr="00093BC1" w14:paraId="56D1B0FC" w14:textId="77777777" w:rsidTr="00093BC1">
        <w:trPr>
          <w:trHeight w:val="278"/>
        </w:trPr>
        <w:tc>
          <w:tcPr>
            <w:tcW w:w="9350" w:type="dxa"/>
            <w:gridSpan w:val="2"/>
            <w:shd w:val="clear" w:color="auto" w:fill="E2EFD9"/>
            <w:vAlign w:val="center"/>
          </w:tcPr>
          <w:p w14:paraId="01C0A6F5" w14:textId="63ECBE7A" w:rsidR="00093BC1" w:rsidRPr="00124692" w:rsidRDefault="00093BC1" w:rsidP="00507367">
            <w:pPr>
              <w:pStyle w:val="ListParagraph"/>
              <w:numPr>
                <w:ilvl w:val="0"/>
                <w:numId w:val="3"/>
              </w:numPr>
              <w:ind w:left="333" w:hanging="333"/>
              <w:rPr>
                <w:rFonts w:ascii="Times New Roman" w:eastAsia="Calibri" w:hAnsi="Times New Roman" w:cs="Times New Roman"/>
                <w:sz w:val="21"/>
                <w:szCs w:val="21"/>
              </w:rPr>
            </w:pPr>
            <w:r w:rsidRPr="00124692">
              <w:rPr>
                <w:rFonts w:ascii="Times New Roman" w:eastAsia="Calibri" w:hAnsi="Times New Roman" w:cs="Times New Roman"/>
                <w:sz w:val="21"/>
                <w:szCs w:val="21"/>
              </w:rPr>
              <w:t>Describe your plans that will ensure the sustainability of the project after the end of financial support.</w:t>
            </w:r>
          </w:p>
        </w:tc>
      </w:tr>
      <w:tr w:rsidR="00093BC1" w:rsidRPr="00093BC1" w14:paraId="4CF4EE62" w14:textId="77777777" w:rsidTr="00220351">
        <w:trPr>
          <w:trHeight w:val="278"/>
        </w:trPr>
        <w:tc>
          <w:tcPr>
            <w:tcW w:w="9350" w:type="dxa"/>
            <w:gridSpan w:val="2"/>
            <w:shd w:val="clear" w:color="auto" w:fill="auto"/>
            <w:vAlign w:val="center"/>
          </w:tcPr>
          <w:p w14:paraId="457FA54A" w14:textId="77777777" w:rsidR="00093BC1" w:rsidRPr="00093BC1" w:rsidRDefault="00093BC1" w:rsidP="00093BC1">
            <w:pPr>
              <w:jc w:val="center"/>
              <w:rPr>
                <w:rFonts w:ascii="Times New Roman" w:eastAsia="Calibri" w:hAnsi="Times New Roman" w:cs="Times New Roman"/>
                <w:sz w:val="21"/>
                <w:szCs w:val="21"/>
              </w:rPr>
            </w:pPr>
          </w:p>
        </w:tc>
      </w:tr>
    </w:tbl>
    <w:p w14:paraId="5F4243A6" w14:textId="77777777" w:rsidR="00093BC1" w:rsidRPr="00093BC1" w:rsidRDefault="00093BC1" w:rsidP="00093BC1">
      <w:pPr>
        <w:rPr>
          <w:rFonts w:ascii="Times New Roman" w:eastAsia="Calibri" w:hAnsi="Times New Roman" w:cs="Times New Roman"/>
          <w:sz w:val="21"/>
          <w:szCs w:val="21"/>
        </w:rPr>
      </w:pPr>
    </w:p>
    <w:p w14:paraId="0C2A1EA2" w14:textId="77777777" w:rsidR="00093BC1" w:rsidRPr="00093BC1" w:rsidRDefault="00093BC1" w:rsidP="00093BC1">
      <w:pPr>
        <w:rPr>
          <w:rFonts w:ascii="Times New Roman" w:eastAsia="Calibri" w:hAnsi="Times New Roman" w:cs="Times New Roman"/>
          <w:sz w:val="21"/>
          <w:szCs w:val="21"/>
        </w:rPr>
      </w:pPr>
      <w:r w:rsidRPr="00093BC1">
        <w:rPr>
          <w:rFonts w:ascii="Times New Roman" w:eastAsia="Calibri" w:hAnsi="Times New Roman" w:cs="Times New Roman"/>
          <w:sz w:val="21"/>
          <w:szCs w:val="21"/>
        </w:rPr>
        <w:t>__________________________________                                         __________________________________</w:t>
      </w:r>
    </w:p>
    <w:p w14:paraId="46E5F2D6" w14:textId="77777777" w:rsidR="00093BC1" w:rsidRPr="00093BC1" w:rsidRDefault="00093BC1" w:rsidP="00093BC1">
      <w:pPr>
        <w:spacing w:after="0"/>
        <w:rPr>
          <w:rFonts w:ascii="Times New Roman" w:eastAsia="Calibri" w:hAnsi="Times New Roman" w:cs="Times New Roman"/>
          <w:sz w:val="21"/>
          <w:szCs w:val="21"/>
        </w:rPr>
      </w:pPr>
      <w:r w:rsidRPr="00093BC1">
        <w:rPr>
          <w:rFonts w:ascii="Times New Roman" w:eastAsia="Calibri" w:hAnsi="Times New Roman" w:cs="Times New Roman"/>
          <w:sz w:val="21"/>
          <w:szCs w:val="21"/>
        </w:rPr>
        <w:t>Name of the project manager                                                               Name of authorized representative</w:t>
      </w:r>
    </w:p>
    <w:p w14:paraId="7EA1C83E" w14:textId="77777777" w:rsidR="00093BC1" w:rsidRPr="00093BC1" w:rsidRDefault="00093BC1" w:rsidP="00093BC1">
      <w:pPr>
        <w:rPr>
          <w:rFonts w:ascii="Times New Roman" w:eastAsia="Calibri" w:hAnsi="Times New Roman" w:cs="Times New Roman"/>
          <w:sz w:val="21"/>
          <w:szCs w:val="21"/>
        </w:rPr>
      </w:pPr>
      <w:r w:rsidRPr="00093BC1">
        <w:rPr>
          <w:rFonts w:ascii="Times New Roman" w:eastAsia="Calibri" w:hAnsi="Times New Roman" w:cs="Times New Roman"/>
          <w:sz w:val="21"/>
          <w:szCs w:val="21"/>
        </w:rPr>
        <w:t xml:space="preserve">(in organization - </w:t>
      </w:r>
      <w:proofErr w:type="gramStart"/>
      <w:r w:rsidRPr="00093BC1">
        <w:rPr>
          <w:rFonts w:ascii="Times New Roman" w:eastAsia="Calibri" w:hAnsi="Times New Roman" w:cs="Times New Roman"/>
          <w:sz w:val="21"/>
          <w:szCs w:val="21"/>
        </w:rPr>
        <w:t xml:space="preserve">applicant)   </w:t>
      </w:r>
      <w:proofErr w:type="gramEnd"/>
      <w:r w:rsidRPr="00093BC1">
        <w:rPr>
          <w:rFonts w:ascii="Times New Roman" w:eastAsia="Calibri" w:hAnsi="Times New Roman" w:cs="Times New Roman"/>
          <w:sz w:val="21"/>
          <w:szCs w:val="21"/>
        </w:rPr>
        <w:t xml:space="preserve">                                                              (in organization - applicant)</w:t>
      </w:r>
    </w:p>
    <w:p w14:paraId="1F8BDDD3" w14:textId="77777777" w:rsidR="00093BC1" w:rsidRPr="00093BC1" w:rsidRDefault="00093BC1" w:rsidP="00093BC1">
      <w:pPr>
        <w:rPr>
          <w:rFonts w:ascii="Times New Roman" w:eastAsia="Calibri" w:hAnsi="Times New Roman" w:cs="Times New Roman"/>
          <w:sz w:val="21"/>
          <w:szCs w:val="21"/>
        </w:rPr>
      </w:pPr>
    </w:p>
    <w:p w14:paraId="53C99F53" w14:textId="77777777" w:rsidR="00093BC1" w:rsidRPr="00093BC1" w:rsidRDefault="00093BC1" w:rsidP="00093BC1">
      <w:pPr>
        <w:rPr>
          <w:rFonts w:ascii="Times New Roman" w:eastAsia="Calibri" w:hAnsi="Times New Roman" w:cs="Times New Roman"/>
          <w:sz w:val="21"/>
          <w:szCs w:val="21"/>
        </w:rPr>
      </w:pPr>
      <w:r w:rsidRPr="00093BC1">
        <w:rPr>
          <w:rFonts w:ascii="Times New Roman" w:eastAsia="Calibri" w:hAnsi="Times New Roman" w:cs="Times New Roman"/>
          <w:sz w:val="21"/>
          <w:szCs w:val="21"/>
        </w:rPr>
        <w:t>__________________________________                                         __________________________________</w:t>
      </w:r>
    </w:p>
    <w:p w14:paraId="78F20B6A" w14:textId="77777777" w:rsidR="00093BC1" w:rsidRPr="00093BC1" w:rsidRDefault="00093BC1" w:rsidP="00093BC1">
      <w:pPr>
        <w:spacing w:after="0"/>
        <w:rPr>
          <w:rFonts w:ascii="Times New Roman" w:eastAsia="Calibri" w:hAnsi="Times New Roman" w:cs="Times New Roman"/>
          <w:sz w:val="21"/>
          <w:szCs w:val="21"/>
        </w:rPr>
      </w:pPr>
      <w:r w:rsidRPr="00093BC1">
        <w:rPr>
          <w:rFonts w:ascii="Times New Roman" w:eastAsia="Calibri" w:hAnsi="Times New Roman" w:cs="Times New Roman"/>
          <w:sz w:val="21"/>
          <w:szCs w:val="21"/>
        </w:rPr>
        <w:t xml:space="preserve">Signature                                                                                              </w:t>
      </w:r>
      <w:proofErr w:type="spellStart"/>
      <w:r w:rsidRPr="00093BC1">
        <w:rPr>
          <w:rFonts w:ascii="Times New Roman" w:eastAsia="Calibri" w:hAnsi="Times New Roman" w:cs="Times New Roman"/>
          <w:sz w:val="21"/>
          <w:szCs w:val="21"/>
        </w:rPr>
        <w:t>Signature</w:t>
      </w:r>
      <w:proofErr w:type="spellEnd"/>
    </w:p>
    <w:p w14:paraId="25283840" w14:textId="77777777" w:rsidR="00093BC1" w:rsidRPr="00093BC1" w:rsidRDefault="00093BC1" w:rsidP="00093BC1">
      <w:pPr>
        <w:rPr>
          <w:rFonts w:ascii="Times New Roman" w:eastAsia="Calibri" w:hAnsi="Times New Roman" w:cs="Times New Roman"/>
          <w:sz w:val="21"/>
          <w:szCs w:val="21"/>
        </w:rPr>
      </w:pPr>
      <w:r w:rsidRPr="00093BC1">
        <w:rPr>
          <w:rFonts w:ascii="Times New Roman" w:eastAsia="Calibri" w:hAnsi="Times New Roman" w:cs="Times New Roman"/>
          <w:sz w:val="21"/>
          <w:szCs w:val="21"/>
        </w:rPr>
        <w:t>__________________________, _______________.</w:t>
      </w:r>
    </w:p>
    <w:p w14:paraId="4BF9693F" w14:textId="4A17FDB3" w:rsidR="007B5662" w:rsidRDefault="00093BC1">
      <w:r w:rsidRPr="00093BC1">
        <w:rPr>
          <w:rFonts w:ascii="Times New Roman" w:eastAsia="Calibri" w:hAnsi="Times New Roman" w:cs="Times New Roman"/>
          <w:sz w:val="21"/>
          <w:szCs w:val="21"/>
        </w:rPr>
        <w:t>Place                                              Date</w:t>
      </w:r>
    </w:p>
    <w:sectPr w:rsidR="007B5662" w:rsidSect="00383F62">
      <w:headerReference w:type="default" r:id="rId8"/>
      <w:footerReference w:type="default" r:id="rId9"/>
      <w:headerReference w:type="first" r:id="rId10"/>
      <w:pgSz w:w="12240" w:h="15840" w:code="1"/>
      <w:pgMar w:top="1440" w:right="1440" w:bottom="907" w:left="1440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F11B7" w14:textId="77777777" w:rsidR="000F537E" w:rsidRDefault="000F537E">
      <w:pPr>
        <w:spacing w:after="0" w:line="240" w:lineRule="auto"/>
      </w:pPr>
      <w:r>
        <w:separator/>
      </w:r>
    </w:p>
  </w:endnote>
  <w:endnote w:type="continuationSeparator" w:id="0">
    <w:p w14:paraId="5844AF98" w14:textId="77777777" w:rsidR="000F537E" w:rsidRDefault="000F5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372455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B8B8B48" w14:textId="77777777" w:rsidR="000B73AA" w:rsidRPr="00211B30" w:rsidRDefault="00093BC1">
        <w:pPr>
          <w:pStyle w:val="Footer"/>
          <w:jc w:val="right"/>
          <w:rPr>
            <w:rFonts w:ascii="Times New Roman" w:hAnsi="Times New Roman" w:cs="Times New Roman"/>
          </w:rPr>
        </w:pPr>
        <w:r w:rsidRPr="00211B30">
          <w:rPr>
            <w:rFonts w:ascii="Times New Roman" w:hAnsi="Times New Roman" w:cs="Times New Roman"/>
          </w:rPr>
          <w:fldChar w:fldCharType="begin"/>
        </w:r>
        <w:r w:rsidRPr="00211B30">
          <w:rPr>
            <w:rFonts w:ascii="Times New Roman" w:hAnsi="Times New Roman" w:cs="Times New Roman"/>
          </w:rPr>
          <w:instrText xml:space="preserve"> PAGE   \* MERGEFORMAT </w:instrText>
        </w:r>
        <w:r w:rsidRPr="00211B30">
          <w:rPr>
            <w:rFonts w:ascii="Times New Roman" w:hAnsi="Times New Roman" w:cs="Times New Roman"/>
          </w:rPr>
          <w:fldChar w:fldCharType="separate"/>
        </w:r>
        <w:r w:rsidRPr="00211B30">
          <w:rPr>
            <w:rFonts w:ascii="Times New Roman" w:hAnsi="Times New Roman" w:cs="Times New Roman"/>
            <w:noProof/>
          </w:rPr>
          <w:t>2</w:t>
        </w:r>
        <w:r w:rsidRPr="00211B30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36B2937" w14:textId="77777777" w:rsidR="000B73AA" w:rsidRDefault="00CF23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C87C2" w14:textId="77777777" w:rsidR="000F537E" w:rsidRDefault="000F537E">
      <w:pPr>
        <w:spacing w:after="0" w:line="240" w:lineRule="auto"/>
      </w:pPr>
      <w:r>
        <w:separator/>
      </w:r>
    </w:p>
  </w:footnote>
  <w:footnote w:type="continuationSeparator" w:id="0">
    <w:p w14:paraId="0B33CA06" w14:textId="77777777" w:rsidR="000F537E" w:rsidRDefault="000F53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C135" w14:textId="77777777" w:rsidR="008C4841" w:rsidRDefault="00093BC1">
    <w:pPr>
      <w:pStyle w:val="Header"/>
    </w:pPr>
    <w:r>
      <w:rPr>
        <w:b/>
        <w:noProof/>
        <w:color w:val="C00000"/>
        <w:sz w:val="28"/>
      </w:rPr>
      <w:drawing>
        <wp:anchor distT="0" distB="0" distL="114300" distR="114300" simplePos="0" relativeHeight="251660288" behindDoc="1" locked="0" layoutInCell="1" allowOverlap="1" wp14:anchorId="336658F9" wp14:editId="78701C86">
          <wp:simplePos x="0" y="0"/>
          <wp:positionH relativeFrom="column">
            <wp:posOffset>4876800</wp:posOffset>
          </wp:positionH>
          <wp:positionV relativeFrom="paragraph">
            <wp:posOffset>-3175</wp:posOffset>
          </wp:positionV>
          <wp:extent cx="1676400" cy="396240"/>
          <wp:effectExtent l="0" t="0" r="0" b="3810"/>
          <wp:wrapTight wrapText="bothSides">
            <wp:wrapPolygon edited="0">
              <wp:start x="0" y="0"/>
              <wp:lineTo x="0" y="20769"/>
              <wp:lineTo x="21355" y="20769"/>
              <wp:lineTo x="21355" y="0"/>
              <wp:lineTo x="0" y="0"/>
            </wp:wrapPolygon>
          </wp:wrapTight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059FD"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0003393E" wp14:editId="16B7BD0B">
          <wp:simplePos x="0" y="0"/>
          <wp:positionH relativeFrom="column">
            <wp:posOffset>-219710</wp:posOffset>
          </wp:positionH>
          <wp:positionV relativeFrom="paragraph">
            <wp:posOffset>46990</wp:posOffset>
          </wp:positionV>
          <wp:extent cx="2108835" cy="285115"/>
          <wp:effectExtent l="0" t="0" r="5715" b="635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8835" cy="285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  <w:t xml:space="preserve">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E9F04" w14:textId="0BDFC6F3" w:rsidR="00E43860" w:rsidRDefault="003210E5">
    <w:pPr>
      <w:pStyle w:val="Header"/>
    </w:pPr>
    <w:r>
      <w:rPr>
        <w:b/>
        <w:noProof/>
        <w:color w:val="C00000"/>
        <w:sz w:val="28"/>
      </w:rPr>
      <w:drawing>
        <wp:anchor distT="0" distB="0" distL="114300" distR="114300" simplePos="0" relativeHeight="251663360" behindDoc="0" locked="0" layoutInCell="1" allowOverlap="1" wp14:anchorId="22DFFF04" wp14:editId="3E715AA5">
          <wp:simplePos x="0" y="0"/>
          <wp:positionH relativeFrom="column">
            <wp:posOffset>2893916</wp:posOffset>
          </wp:positionH>
          <wp:positionV relativeFrom="paragraph">
            <wp:posOffset>-199114</wp:posOffset>
          </wp:positionV>
          <wp:extent cx="628015" cy="669290"/>
          <wp:effectExtent l="0" t="0" r="635" b="0"/>
          <wp:wrapThrough wrapText="bothSides">
            <wp:wrapPolygon edited="0">
              <wp:start x="0" y="0"/>
              <wp:lineTo x="0" y="20903"/>
              <wp:lineTo x="20967" y="20903"/>
              <wp:lineTo x="20967" y="0"/>
              <wp:lineTo x="0" y="0"/>
            </wp:wrapPolygon>
          </wp:wrapThrough>
          <wp:docPr id="1" name="Picture 1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015" cy="669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color w:val="C00000"/>
        <w:sz w:val="28"/>
      </w:rPr>
      <w:drawing>
        <wp:anchor distT="0" distB="0" distL="114300" distR="114300" simplePos="0" relativeHeight="251661312" behindDoc="1" locked="0" layoutInCell="1" allowOverlap="1" wp14:anchorId="21DC0759" wp14:editId="60D9D919">
          <wp:simplePos x="0" y="0"/>
          <wp:positionH relativeFrom="column">
            <wp:posOffset>4834365</wp:posOffset>
          </wp:positionH>
          <wp:positionV relativeFrom="paragraph">
            <wp:posOffset>-40088</wp:posOffset>
          </wp:positionV>
          <wp:extent cx="1676400" cy="396240"/>
          <wp:effectExtent l="0" t="0" r="0" b="3810"/>
          <wp:wrapThrough wrapText="bothSides">
            <wp:wrapPolygon edited="0">
              <wp:start x="0" y="0"/>
              <wp:lineTo x="0" y="20769"/>
              <wp:lineTo x="21355" y="20769"/>
              <wp:lineTo x="21355" y="0"/>
              <wp:lineTo x="0" y="0"/>
            </wp:wrapPolygon>
          </wp:wrapThrough>
          <wp:docPr id="16" name="Picture 16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10A00DEA" wp14:editId="4A2C00E4">
          <wp:simplePos x="0" y="0"/>
          <wp:positionH relativeFrom="column">
            <wp:posOffset>-580445</wp:posOffset>
          </wp:positionH>
          <wp:positionV relativeFrom="paragraph">
            <wp:posOffset>0</wp:posOffset>
          </wp:positionV>
          <wp:extent cx="2109470" cy="280670"/>
          <wp:effectExtent l="0" t="0" r="5080" b="5080"/>
          <wp:wrapThrough wrapText="bothSides">
            <wp:wrapPolygon edited="0">
              <wp:start x="0" y="0"/>
              <wp:lineTo x="0" y="20525"/>
              <wp:lineTo x="21457" y="20525"/>
              <wp:lineTo x="21457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947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9470D"/>
    <w:multiLevelType w:val="hybridMultilevel"/>
    <w:tmpl w:val="ABC06556"/>
    <w:lvl w:ilvl="0" w:tplc="BFD267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20E1C"/>
    <w:multiLevelType w:val="hybridMultilevel"/>
    <w:tmpl w:val="E8D27D22"/>
    <w:lvl w:ilvl="0" w:tplc="1E480EF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F4B7B"/>
    <w:multiLevelType w:val="hybridMultilevel"/>
    <w:tmpl w:val="C3BCACA2"/>
    <w:lvl w:ilvl="0" w:tplc="E7BCA91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332ED"/>
    <w:multiLevelType w:val="hybridMultilevel"/>
    <w:tmpl w:val="9A484BFC"/>
    <w:lvl w:ilvl="0" w:tplc="30989D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310AA"/>
    <w:multiLevelType w:val="hybridMultilevel"/>
    <w:tmpl w:val="F8627544"/>
    <w:lvl w:ilvl="0" w:tplc="1E16A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57CC4"/>
    <w:multiLevelType w:val="multilevel"/>
    <w:tmpl w:val="AB00AAC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6" w15:restartNumberingAfterBreak="0">
    <w:nsid w:val="24660E54"/>
    <w:multiLevelType w:val="hybridMultilevel"/>
    <w:tmpl w:val="0400AC64"/>
    <w:lvl w:ilvl="0" w:tplc="24D2E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D75F9"/>
    <w:multiLevelType w:val="hybridMultilevel"/>
    <w:tmpl w:val="0B5ADB9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317210"/>
    <w:multiLevelType w:val="hybridMultilevel"/>
    <w:tmpl w:val="FE025E24"/>
    <w:lvl w:ilvl="0" w:tplc="1F7E792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2D34A4"/>
    <w:multiLevelType w:val="hybridMultilevel"/>
    <w:tmpl w:val="C3BCAC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775EAB"/>
    <w:multiLevelType w:val="hybridMultilevel"/>
    <w:tmpl w:val="E8D826E0"/>
    <w:lvl w:ilvl="0" w:tplc="0807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20725A"/>
    <w:multiLevelType w:val="hybridMultilevel"/>
    <w:tmpl w:val="8ACC53B0"/>
    <w:lvl w:ilvl="0" w:tplc="0D328B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F836EB"/>
    <w:multiLevelType w:val="hybridMultilevel"/>
    <w:tmpl w:val="633EDFAE"/>
    <w:lvl w:ilvl="0" w:tplc="0807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827714"/>
    <w:multiLevelType w:val="hybridMultilevel"/>
    <w:tmpl w:val="9D2626EC"/>
    <w:lvl w:ilvl="0" w:tplc="62EE9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6B2359"/>
    <w:multiLevelType w:val="hybridMultilevel"/>
    <w:tmpl w:val="DA5A338A"/>
    <w:lvl w:ilvl="0" w:tplc="DEAC204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121340"/>
    <w:multiLevelType w:val="hybridMultilevel"/>
    <w:tmpl w:val="EBC8F046"/>
    <w:lvl w:ilvl="0" w:tplc="36F022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9870A4"/>
    <w:multiLevelType w:val="hybridMultilevel"/>
    <w:tmpl w:val="94563206"/>
    <w:lvl w:ilvl="0" w:tplc="4BE87C4A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903488376">
    <w:abstractNumId w:val="5"/>
  </w:num>
  <w:num w:numId="2" w16cid:durableId="1568221309">
    <w:abstractNumId w:val="8"/>
  </w:num>
  <w:num w:numId="3" w16cid:durableId="1697584244">
    <w:abstractNumId w:val="13"/>
  </w:num>
  <w:num w:numId="4" w16cid:durableId="1627269678">
    <w:abstractNumId w:val="1"/>
  </w:num>
  <w:num w:numId="5" w16cid:durableId="266012963">
    <w:abstractNumId w:val="14"/>
  </w:num>
  <w:num w:numId="6" w16cid:durableId="1350793034">
    <w:abstractNumId w:val="3"/>
  </w:num>
  <w:num w:numId="7" w16cid:durableId="1012341115">
    <w:abstractNumId w:val="15"/>
  </w:num>
  <w:num w:numId="8" w16cid:durableId="1133207330">
    <w:abstractNumId w:val="0"/>
  </w:num>
  <w:num w:numId="9" w16cid:durableId="669522641">
    <w:abstractNumId w:val="11"/>
  </w:num>
  <w:num w:numId="10" w16cid:durableId="536503654">
    <w:abstractNumId w:val="2"/>
  </w:num>
  <w:num w:numId="11" w16cid:durableId="1039628739">
    <w:abstractNumId w:val="4"/>
  </w:num>
  <w:num w:numId="12" w16cid:durableId="2045784194">
    <w:abstractNumId w:val="6"/>
  </w:num>
  <w:num w:numId="13" w16cid:durableId="1052189428">
    <w:abstractNumId w:val="7"/>
  </w:num>
  <w:num w:numId="14" w16cid:durableId="385644138">
    <w:abstractNumId w:val="16"/>
  </w:num>
  <w:num w:numId="15" w16cid:durableId="933365642">
    <w:abstractNumId w:val="9"/>
  </w:num>
  <w:num w:numId="16" w16cid:durableId="1710954411">
    <w:abstractNumId w:val="10"/>
  </w:num>
  <w:num w:numId="17" w16cid:durableId="213005205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zc2MTEwMjQxNTVV0lEKTi0uzszPAykwrAUA29fRJSwAAAA="/>
  </w:docVars>
  <w:rsids>
    <w:rsidRoot w:val="001861CF"/>
    <w:rsid w:val="000033F5"/>
    <w:rsid w:val="00010FC2"/>
    <w:rsid w:val="00023125"/>
    <w:rsid w:val="00093BC1"/>
    <w:rsid w:val="000F537E"/>
    <w:rsid w:val="00124692"/>
    <w:rsid w:val="00133CE0"/>
    <w:rsid w:val="001861CF"/>
    <w:rsid w:val="001F76A3"/>
    <w:rsid w:val="00255A9C"/>
    <w:rsid w:val="002B3A1C"/>
    <w:rsid w:val="003127B5"/>
    <w:rsid w:val="003210E5"/>
    <w:rsid w:val="003767FD"/>
    <w:rsid w:val="00377EE4"/>
    <w:rsid w:val="00385CCC"/>
    <w:rsid w:val="00385DA7"/>
    <w:rsid w:val="00395B7C"/>
    <w:rsid w:val="004638A7"/>
    <w:rsid w:val="0046720A"/>
    <w:rsid w:val="004D4AE1"/>
    <w:rsid w:val="004F525D"/>
    <w:rsid w:val="00507367"/>
    <w:rsid w:val="0053457E"/>
    <w:rsid w:val="005C6361"/>
    <w:rsid w:val="005D1192"/>
    <w:rsid w:val="00621FD8"/>
    <w:rsid w:val="006315E9"/>
    <w:rsid w:val="00665E99"/>
    <w:rsid w:val="00756659"/>
    <w:rsid w:val="00797012"/>
    <w:rsid w:val="007B2ACD"/>
    <w:rsid w:val="007B5662"/>
    <w:rsid w:val="007D2C7B"/>
    <w:rsid w:val="008067B1"/>
    <w:rsid w:val="00835D48"/>
    <w:rsid w:val="00871CF3"/>
    <w:rsid w:val="008A70D7"/>
    <w:rsid w:val="008E6378"/>
    <w:rsid w:val="00915136"/>
    <w:rsid w:val="00936915"/>
    <w:rsid w:val="00965769"/>
    <w:rsid w:val="009C670E"/>
    <w:rsid w:val="009E4D22"/>
    <w:rsid w:val="009E6C4F"/>
    <w:rsid w:val="00A43EB3"/>
    <w:rsid w:val="00B35963"/>
    <w:rsid w:val="00B4379A"/>
    <w:rsid w:val="00B76FF0"/>
    <w:rsid w:val="00B9654C"/>
    <w:rsid w:val="00BD24E1"/>
    <w:rsid w:val="00C30FA6"/>
    <w:rsid w:val="00C35831"/>
    <w:rsid w:val="00C81169"/>
    <w:rsid w:val="00C91545"/>
    <w:rsid w:val="00CF238B"/>
    <w:rsid w:val="00D2154D"/>
    <w:rsid w:val="00D87A39"/>
    <w:rsid w:val="00DD2F38"/>
    <w:rsid w:val="00E31A6B"/>
    <w:rsid w:val="00F844B4"/>
    <w:rsid w:val="00F84D4C"/>
    <w:rsid w:val="00F95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B09A956"/>
  <w15:chartTrackingRefBased/>
  <w15:docId w15:val="{E17592CF-45EA-4BA0-8414-28FB386B7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3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BC1"/>
  </w:style>
  <w:style w:type="table" w:styleId="TableGrid">
    <w:name w:val="Table Grid"/>
    <w:basedOn w:val="TableNormal"/>
    <w:uiPriority w:val="39"/>
    <w:rsid w:val="00093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093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BC1"/>
  </w:style>
  <w:style w:type="paragraph" w:styleId="ListParagraph">
    <w:name w:val="List Paragraph"/>
    <w:basedOn w:val="Normal"/>
    <w:uiPriority w:val="34"/>
    <w:qFormat/>
    <w:rsid w:val="00835D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4D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4D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4D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D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D4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77EE4"/>
    <w:pPr>
      <w:spacing w:after="0" w:line="240" w:lineRule="auto"/>
    </w:pPr>
  </w:style>
  <w:style w:type="paragraph" w:customStyle="1" w:styleId="Default">
    <w:name w:val="Default"/>
    <w:rsid w:val="00A43EB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3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44524-D87F-4A55-A249-002E86FE9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738</Words>
  <Characters>4209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arta Hajrizi</dc:creator>
  <cp:keywords/>
  <dc:description/>
  <cp:lastModifiedBy>Besarta Hajrizi</cp:lastModifiedBy>
  <cp:revision>47</cp:revision>
  <dcterms:created xsi:type="dcterms:W3CDTF">2022-07-05T05:58:00Z</dcterms:created>
  <dcterms:modified xsi:type="dcterms:W3CDTF">2022-07-28T08:45:00Z</dcterms:modified>
</cp:coreProperties>
</file>